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781FC" w14:textId="37CBC967" w:rsidR="00500F3A" w:rsidRDefault="00902E71" w:rsidP="288E912B">
      <w:pPr>
        <w:pStyle w:val="Title"/>
        <w:rPr>
          <w:rFonts w:ascii="Nunito" w:eastAsia="Nunito" w:hAnsi="Nunito" w:cs="Nunito"/>
        </w:rPr>
      </w:pPr>
      <w:r w:rsidRPr="288E912B">
        <w:rPr>
          <w:rFonts w:ascii="Nunito" w:eastAsia="Nunito" w:hAnsi="Nunito" w:cs="Nunito"/>
        </w:rPr>
        <w:t xml:space="preserve">Business </w:t>
      </w:r>
      <w:r w:rsidR="003A02B9">
        <w:rPr>
          <w:rFonts w:ascii="Nunito" w:eastAsia="Nunito" w:hAnsi="Nunito" w:cs="Nunito"/>
        </w:rPr>
        <w:t xml:space="preserve">Marketing </w:t>
      </w:r>
      <w:r w:rsidRPr="288E912B">
        <w:rPr>
          <w:rFonts w:ascii="Nunito" w:eastAsia="Nunito" w:hAnsi="Nunito" w:cs="Nunito"/>
        </w:rPr>
        <w:t>Plan</w:t>
      </w:r>
      <w:r w:rsidR="00F907E9" w:rsidRPr="288E912B">
        <w:rPr>
          <w:rFonts w:ascii="Nunito" w:eastAsia="Nunito" w:hAnsi="Nunito" w:cs="Nunito"/>
        </w:rPr>
        <w:t xml:space="preserve"> </w:t>
      </w:r>
    </w:p>
    <w:p w14:paraId="44C34CEA" w14:textId="136A8BA5" w:rsidR="00FA2C0F" w:rsidRDefault="00FA2C0F" w:rsidP="00FA2C0F"/>
    <w:p w14:paraId="797BFC39" w14:textId="24881B42" w:rsidR="00FA2C0F" w:rsidRDefault="00FA2C0F" w:rsidP="00FA2C0F"/>
    <w:p w14:paraId="6DA63A3A" w14:textId="77777777" w:rsidR="00FA2C0F" w:rsidRPr="00FA2C0F" w:rsidRDefault="00FA2C0F" w:rsidP="00FA2C0F"/>
    <w:p w14:paraId="48031CF8" w14:textId="0CD38214" w:rsidR="00F907E9" w:rsidRDefault="5E5D3F0F" w:rsidP="00F907E9">
      <w:r>
        <w:rPr>
          <w:noProof/>
        </w:rPr>
        <w:drawing>
          <wp:inline distT="0" distB="0" distL="0" distR="0" wp14:anchorId="15193E43" wp14:editId="185F782F">
            <wp:extent cx="2695575" cy="2695575"/>
            <wp:effectExtent l="0" t="0" r="0" b="0"/>
            <wp:docPr id="1583169295" name="Picture 1583169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91AD2" w14:textId="008E0E02" w:rsidR="005325BF" w:rsidRDefault="005325BF" w:rsidP="00F907E9"/>
    <w:p w14:paraId="123DE64D" w14:textId="3C7F6AC0" w:rsidR="00FA2C0F" w:rsidRDefault="00DC15D2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[</w:t>
      </w:r>
      <w:r w:rsidR="006E38A8" w:rsidRPr="288E912B">
        <w:rPr>
          <w:rFonts w:ascii="Nunito Sans" w:eastAsia="Nunito Sans" w:hAnsi="Nunito Sans" w:cs="Nunito Sans"/>
        </w:rPr>
        <w:t>Replace your logo above</w:t>
      </w:r>
      <w:r w:rsidRPr="288E912B">
        <w:rPr>
          <w:rFonts w:ascii="Nunito Sans" w:eastAsia="Nunito Sans" w:hAnsi="Nunito Sans" w:cs="Nunito Sans"/>
        </w:rPr>
        <w:t>]</w:t>
      </w:r>
    </w:p>
    <w:p w14:paraId="2E13AD6A" w14:textId="77777777" w:rsidR="00FA2C0F" w:rsidRDefault="00FA2C0F" w:rsidP="00F907E9">
      <w:pPr>
        <w:pStyle w:val="Heading1"/>
      </w:pPr>
    </w:p>
    <w:p w14:paraId="7B14FD40" w14:textId="77777777" w:rsidR="00FA2C0F" w:rsidRDefault="00FA2C0F" w:rsidP="00F907E9">
      <w:pPr>
        <w:pStyle w:val="Heading1"/>
      </w:pPr>
    </w:p>
    <w:p w14:paraId="3D2C6823" w14:textId="0AE33D93" w:rsidR="00F907E9" w:rsidRPr="00DC15D2" w:rsidRDefault="00ED3574" w:rsidP="00F907E9">
      <w:pPr>
        <w:pStyle w:val="Heading1"/>
        <w:rPr>
          <w:b/>
          <w:bCs/>
          <w:sz w:val="52"/>
          <w:szCs w:val="52"/>
        </w:rPr>
      </w:pPr>
      <w:r w:rsidRPr="288E912B">
        <w:rPr>
          <w:rFonts w:ascii="Nunito" w:eastAsia="Nunito" w:hAnsi="Nunito" w:cs="Nunito"/>
          <w:b/>
          <w:bCs/>
          <w:sz w:val="52"/>
          <w:szCs w:val="52"/>
        </w:rPr>
        <w:t>Business Name</w:t>
      </w:r>
    </w:p>
    <w:p w14:paraId="7EEFC217" w14:textId="61624298" w:rsidR="00784EF0" w:rsidRDefault="006E38A8" w:rsidP="288E912B">
      <w:pPr>
        <w:rPr>
          <w:rFonts w:ascii="Nunito Sans" w:eastAsia="Nunito Sans" w:hAnsi="Nunito Sans" w:cs="Nunito Sans"/>
        </w:rPr>
      </w:pPr>
      <w:r w:rsidRPr="41CD58A9">
        <w:rPr>
          <w:rFonts w:ascii="Nunito Sans" w:eastAsia="Nunito Sans" w:hAnsi="Nunito Sans" w:cs="Nunito Sans"/>
        </w:rPr>
        <w:t>Our guide to 202</w:t>
      </w:r>
      <w:r w:rsidR="0082517E">
        <w:rPr>
          <w:rFonts w:ascii="Nunito Sans" w:eastAsia="Nunito Sans" w:hAnsi="Nunito Sans" w:cs="Nunito Sans"/>
        </w:rPr>
        <w:t>2</w:t>
      </w:r>
      <w:r w:rsidRPr="41CD58A9">
        <w:rPr>
          <w:rFonts w:ascii="Nunito Sans" w:eastAsia="Nunito Sans" w:hAnsi="Nunito Sans" w:cs="Nunito Sans"/>
        </w:rPr>
        <w:t xml:space="preserve"> and beyond.</w:t>
      </w:r>
    </w:p>
    <w:p w14:paraId="71EA061C" w14:textId="6B8151B2" w:rsidR="00600541" w:rsidRDefault="00600541">
      <w:r>
        <w:br w:type="page"/>
      </w:r>
    </w:p>
    <w:p w14:paraId="5B281C6A" w14:textId="67381605" w:rsidR="0000218E" w:rsidRDefault="00264BA1" w:rsidP="288E912B">
      <w:pPr>
        <w:pStyle w:val="Title"/>
        <w:rPr>
          <w:rFonts w:ascii="Nunito" w:eastAsia="Nunito" w:hAnsi="Nunito" w:cs="Nunito"/>
        </w:rPr>
      </w:pPr>
      <w:r w:rsidRPr="288E912B">
        <w:rPr>
          <w:rFonts w:ascii="Nunito" w:eastAsia="Nunito" w:hAnsi="Nunito" w:cs="Nunito"/>
        </w:rPr>
        <w:lastRenderedPageBreak/>
        <w:t>Vision</w:t>
      </w:r>
    </w:p>
    <w:p w14:paraId="6DB1B03B" w14:textId="54C2AF49" w:rsidR="00264BA1" w:rsidRDefault="00264BA1" w:rsidP="00264BA1"/>
    <w:p w14:paraId="4550ACAD" w14:textId="0FFC312A" w:rsidR="00300148" w:rsidRDefault="00B3010E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hat’s your business “why”?</w:t>
      </w:r>
    </w:p>
    <w:p w14:paraId="10A7A950" w14:textId="77777777" w:rsidR="003A02B9" w:rsidRPr="00D032E2" w:rsidRDefault="003A02B9" w:rsidP="003A02B9">
      <w:pPr>
        <w:rPr>
          <w:rFonts w:ascii="Nunito Sans" w:hAnsi="Nunito Sans"/>
          <w:szCs w:val="24"/>
        </w:rPr>
      </w:pPr>
      <w:r w:rsidRPr="00D032E2">
        <w:rPr>
          <w:rFonts w:ascii="Nunito Sans" w:hAnsi="Nunito Sans"/>
          <w:szCs w:val="24"/>
        </w:rPr>
        <w:t>The vision statement briefly outlines your future plan for the business.</w:t>
      </w:r>
    </w:p>
    <w:p w14:paraId="58F6D71F" w14:textId="6E859F06" w:rsidR="003A02B9" w:rsidRDefault="003A02B9" w:rsidP="288E912B">
      <w:pPr>
        <w:rPr>
          <w:rFonts w:ascii="Nunito Sans" w:eastAsia="Nunito Sans" w:hAnsi="Nunito Sans" w:cs="Nunito Sans"/>
          <w:szCs w:val="24"/>
        </w:rPr>
      </w:pPr>
      <w:r w:rsidRPr="00D032E2">
        <w:rPr>
          <w:rFonts w:ascii="Nunito Sans" w:eastAsia="Nunito Sans" w:hAnsi="Nunito Sans" w:cs="Nunito Sans"/>
          <w:szCs w:val="24"/>
        </w:rPr>
        <w:t>It should state clearly what your overall goals for the business are.</w:t>
      </w:r>
    </w:p>
    <w:p w14:paraId="17329B86" w14:textId="77777777" w:rsidR="003A02B9" w:rsidRDefault="003A02B9" w:rsidP="288E912B">
      <w:pPr>
        <w:rPr>
          <w:rFonts w:ascii="Nunito Sans" w:eastAsia="Nunito Sans" w:hAnsi="Nunito Sans" w:cs="Nunito Sans"/>
          <w:szCs w:val="24"/>
        </w:rPr>
      </w:pPr>
    </w:p>
    <w:p w14:paraId="7A7222D2" w14:textId="77777777" w:rsidR="003A02B9" w:rsidRPr="00274B37" w:rsidRDefault="003A02B9" w:rsidP="003A02B9">
      <w:pPr>
        <w:rPr>
          <w:rFonts w:ascii="Nunito Sans" w:hAnsi="Nunito Sans"/>
          <w:b/>
          <w:bCs/>
          <w:sz w:val="36"/>
          <w:szCs w:val="36"/>
        </w:rPr>
      </w:pPr>
      <w:r w:rsidRPr="00274B37">
        <w:rPr>
          <w:rFonts w:ascii="Nunito Sans" w:hAnsi="Nunito Sans"/>
          <w:b/>
          <w:bCs/>
          <w:sz w:val="36"/>
          <w:szCs w:val="36"/>
        </w:rPr>
        <w:t>What drives your business?</w:t>
      </w:r>
    </w:p>
    <w:p w14:paraId="07AEC562" w14:textId="77777777" w:rsidR="003A02B9" w:rsidRPr="00D032E2" w:rsidRDefault="003A02B9" w:rsidP="003A02B9">
      <w:pPr>
        <w:ind w:firstLine="720"/>
        <w:rPr>
          <w:rFonts w:ascii="Nunito Sans" w:hAnsi="Nunito Sans"/>
          <w:szCs w:val="24"/>
        </w:rPr>
      </w:pPr>
      <w:r w:rsidRPr="00D032E2">
        <w:rPr>
          <w:rFonts w:ascii="Nunito Sans" w:hAnsi="Nunito Sans"/>
          <w:szCs w:val="24"/>
        </w:rPr>
        <w:t>1.Your team’s role</w:t>
      </w:r>
    </w:p>
    <w:p w14:paraId="56D6F414" w14:textId="77777777" w:rsidR="003A02B9" w:rsidRPr="00D032E2" w:rsidRDefault="003A02B9" w:rsidP="003A02B9">
      <w:pPr>
        <w:ind w:firstLine="720"/>
        <w:rPr>
          <w:rFonts w:ascii="Nunito Sans" w:hAnsi="Nunito Sans"/>
          <w:szCs w:val="24"/>
        </w:rPr>
      </w:pPr>
      <w:r w:rsidRPr="00D032E2">
        <w:rPr>
          <w:rFonts w:ascii="Nunito Sans" w:hAnsi="Nunito Sans"/>
          <w:szCs w:val="24"/>
        </w:rPr>
        <w:t>2.Who your ideal client-type is</w:t>
      </w:r>
    </w:p>
    <w:p w14:paraId="0F5E74F1" w14:textId="77777777" w:rsidR="003A02B9" w:rsidRDefault="003A02B9" w:rsidP="003A02B9">
      <w:pPr>
        <w:ind w:firstLine="720"/>
        <w:rPr>
          <w:rFonts w:ascii="Nunito Sans" w:hAnsi="Nunito Sans"/>
          <w:szCs w:val="24"/>
        </w:rPr>
      </w:pPr>
      <w:r w:rsidRPr="00D032E2">
        <w:rPr>
          <w:rFonts w:ascii="Nunito Sans" w:hAnsi="Nunito Sans"/>
          <w:szCs w:val="24"/>
        </w:rPr>
        <w:t>3.How your brand makes a difference</w:t>
      </w:r>
    </w:p>
    <w:p w14:paraId="577F09A3" w14:textId="1E7D7280" w:rsidR="000E7155" w:rsidRDefault="000E7155" w:rsidP="00300148">
      <w:pPr>
        <w:rPr>
          <w:iCs/>
          <w:szCs w:val="20"/>
        </w:rPr>
      </w:pPr>
    </w:p>
    <w:p w14:paraId="4D9E5CAF" w14:textId="77777777" w:rsidR="00573891" w:rsidRDefault="00573891" w:rsidP="00300148">
      <w:pPr>
        <w:rPr>
          <w:iCs/>
          <w:szCs w:val="20"/>
        </w:rPr>
      </w:pPr>
    </w:p>
    <w:p w14:paraId="740A20D9" w14:textId="596B14D0" w:rsidR="000E7155" w:rsidRDefault="000E7155" w:rsidP="288E912B">
      <w:pPr>
        <w:pStyle w:val="Title"/>
        <w:rPr>
          <w:rFonts w:ascii="Nunito" w:eastAsia="Nunito" w:hAnsi="Nunito" w:cs="Nunito"/>
        </w:rPr>
      </w:pPr>
      <w:r w:rsidRPr="288E912B">
        <w:rPr>
          <w:rFonts w:ascii="Nunito" w:eastAsia="Nunito" w:hAnsi="Nunito" w:cs="Nunito"/>
        </w:rPr>
        <w:t>The Purpose Ar</w:t>
      </w:r>
      <w:r w:rsidR="00BD669C" w:rsidRPr="288E912B">
        <w:rPr>
          <w:rFonts w:ascii="Nunito" w:eastAsia="Nunito" w:hAnsi="Nunito" w:cs="Nunito"/>
        </w:rPr>
        <w:t>chetype</w:t>
      </w:r>
    </w:p>
    <w:p w14:paraId="439B160C" w14:textId="77777777" w:rsidR="000E7155" w:rsidRDefault="000E7155" w:rsidP="000E7155"/>
    <w:p w14:paraId="117E82D9" w14:textId="4A302FBF" w:rsidR="00014050" w:rsidRDefault="00014050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hich of the 8 purpose archetypes match your vision?</w:t>
      </w:r>
      <w:r>
        <w:br/>
      </w:r>
      <w:r w:rsidRPr="288E912B">
        <w:rPr>
          <w:rFonts w:ascii="Nunito Sans" w:eastAsia="Nunito Sans" w:hAnsi="Nunito Sans" w:cs="Nunito Sans"/>
        </w:rPr>
        <w:t>Why does that choice fit</w:t>
      </w:r>
      <w:r w:rsidR="00E46353" w:rsidRPr="288E912B">
        <w:rPr>
          <w:rFonts w:ascii="Nunito Sans" w:eastAsia="Nunito Sans" w:hAnsi="Nunito Sans" w:cs="Nunito Sans"/>
        </w:rPr>
        <w:t xml:space="preserve"> best</w:t>
      </w:r>
      <w:r w:rsidRPr="288E912B">
        <w:rPr>
          <w:rFonts w:ascii="Nunito Sans" w:eastAsia="Nunito Sans" w:hAnsi="Nunito Sans" w:cs="Nunito Sans"/>
        </w:rPr>
        <w:t>?</w:t>
      </w:r>
      <w:r>
        <w:br/>
      </w:r>
      <w:r w:rsidRPr="288E912B">
        <w:rPr>
          <w:rFonts w:ascii="Nunito Sans" w:eastAsia="Nunito Sans" w:hAnsi="Nunito Sans" w:cs="Nunito Sans"/>
        </w:rPr>
        <w:t>What does that archetype look like for your business?</w:t>
      </w:r>
    </w:p>
    <w:p w14:paraId="682E1BA3" w14:textId="4F568AA7" w:rsidR="00684722" w:rsidRDefault="00684722" w:rsidP="00300148">
      <w:pPr>
        <w:rPr>
          <w:iCs/>
          <w:szCs w:val="20"/>
        </w:rPr>
      </w:pPr>
    </w:p>
    <w:p w14:paraId="461203C8" w14:textId="77777777" w:rsidR="00573891" w:rsidRDefault="00573891" w:rsidP="00300148">
      <w:pPr>
        <w:rPr>
          <w:iCs/>
          <w:szCs w:val="20"/>
        </w:rPr>
      </w:pPr>
    </w:p>
    <w:p w14:paraId="6D270C46" w14:textId="0DA50DEC" w:rsidR="00684722" w:rsidRDefault="00684722" w:rsidP="288E912B">
      <w:pPr>
        <w:pStyle w:val="Title"/>
        <w:rPr>
          <w:rFonts w:ascii="Nunito" w:eastAsia="Nunito" w:hAnsi="Nunito" w:cs="Nunito"/>
        </w:rPr>
      </w:pPr>
      <w:r w:rsidRPr="288E912B">
        <w:rPr>
          <w:rFonts w:ascii="Nunito" w:eastAsia="Nunito" w:hAnsi="Nunito" w:cs="Nunito"/>
        </w:rPr>
        <w:t>Mission</w:t>
      </w:r>
    </w:p>
    <w:p w14:paraId="0E0ECF72" w14:textId="77777777" w:rsidR="00684722" w:rsidRDefault="00684722" w:rsidP="00684722"/>
    <w:p w14:paraId="37C13674" w14:textId="0AFF10ED" w:rsidR="00E90BF4" w:rsidRPr="003A02B9" w:rsidRDefault="003A02B9" w:rsidP="288E912B">
      <w:pPr>
        <w:rPr>
          <w:rFonts w:ascii="Nunito Sans" w:hAnsi="Nunito Sans"/>
          <w:szCs w:val="24"/>
        </w:rPr>
      </w:pPr>
      <w:r w:rsidRPr="00D032E2">
        <w:rPr>
          <w:rFonts w:ascii="Nunito Sans" w:hAnsi="Nunito Sans"/>
          <w:szCs w:val="24"/>
        </w:rPr>
        <w:t>What is your business’ mission statement?</w:t>
      </w:r>
      <w:r>
        <w:rPr>
          <w:rFonts w:ascii="Nunito Sans" w:eastAsia="Nunito Sans" w:hAnsi="Nunito Sans" w:cs="Nunito Sans"/>
        </w:rPr>
        <w:br/>
      </w:r>
      <w:r w:rsidR="008076AB" w:rsidRPr="288E912B">
        <w:rPr>
          <w:rFonts w:ascii="Nunito Sans" w:eastAsia="Nunito Sans" w:hAnsi="Nunito Sans" w:cs="Nunito Sans"/>
        </w:rPr>
        <w:t xml:space="preserve">How do you plan on </w:t>
      </w:r>
      <w:r w:rsidR="0031770A" w:rsidRPr="288E912B">
        <w:rPr>
          <w:rFonts w:ascii="Nunito Sans" w:eastAsia="Nunito Sans" w:hAnsi="Nunito Sans" w:cs="Nunito Sans"/>
        </w:rPr>
        <w:t xml:space="preserve">fulfilling your above vision? </w:t>
      </w:r>
      <w:r w:rsidR="008076AB">
        <w:br/>
      </w:r>
      <w:r w:rsidR="00675A79" w:rsidRPr="288E912B">
        <w:rPr>
          <w:rFonts w:ascii="Nunito Sans" w:eastAsia="Nunito Sans" w:hAnsi="Nunito Sans" w:cs="Nunito Sans"/>
        </w:rPr>
        <w:t>What</w:t>
      </w:r>
      <w:r w:rsidR="00EB0AAE" w:rsidRPr="288E912B">
        <w:rPr>
          <w:rFonts w:ascii="Nunito Sans" w:eastAsia="Nunito Sans" w:hAnsi="Nunito Sans" w:cs="Nunito Sans"/>
        </w:rPr>
        <w:t xml:space="preserve"> does</w:t>
      </w:r>
      <w:r w:rsidR="00675A79" w:rsidRPr="288E912B">
        <w:rPr>
          <w:rFonts w:ascii="Nunito Sans" w:eastAsia="Nunito Sans" w:hAnsi="Nunito Sans" w:cs="Nunito Sans"/>
        </w:rPr>
        <w:t xml:space="preserve"> the overarching approach</w:t>
      </w:r>
      <w:r w:rsidR="0031481F" w:rsidRPr="288E912B">
        <w:rPr>
          <w:rFonts w:ascii="Nunito Sans" w:eastAsia="Nunito Sans" w:hAnsi="Nunito Sans" w:cs="Nunito Sans"/>
        </w:rPr>
        <w:t xml:space="preserve"> look like for your business?</w:t>
      </w:r>
    </w:p>
    <w:p w14:paraId="5FB1B910" w14:textId="3C27E4B3" w:rsidR="00846D70" w:rsidRDefault="00846D70" w:rsidP="00E90BF4">
      <w:pPr>
        <w:rPr>
          <w:iCs/>
          <w:szCs w:val="20"/>
        </w:rPr>
      </w:pPr>
    </w:p>
    <w:p w14:paraId="617D8715" w14:textId="77777777" w:rsidR="00573891" w:rsidRDefault="00573891" w:rsidP="00E90BF4">
      <w:pPr>
        <w:rPr>
          <w:iCs/>
          <w:szCs w:val="20"/>
        </w:rPr>
      </w:pPr>
    </w:p>
    <w:p w14:paraId="0AD11668" w14:textId="50C849FB" w:rsidR="00846D70" w:rsidRDefault="00846D70" w:rsidP="288E912B">
      <w:pPr>
        <w:pStyle w:val="Title"/>
        <w:rPr>
          <w:rFonts w:ascii="Nunito" w:eastAsia="Nunito" w:hAnsi="Nunito" w:cs="Nunito"/>
        </w:rPr>
      </w:pPr>
      <w:r w:rsidRPr="288E912B">
        <w:rPr>
          <w:rFonts w:ascii="Nunito" w:eastAsia="Nunito" w:hAnsi="Nunito" w:cs="Nunito"/>
        </w:rPr>
        <w:lastRenderedPageBreak/>
        <w:t>Core Values</w:t>
      </w:r>
    </w:p>
    <w:p w14:paraId="0DE0C773" w14:textId="6C04DE85" w:rsidR="00FD1D2F" w:rsidRPr="0031481F" w:rsidRDefault="0031481F" w:rsidP="288E912B">
      <w:pPr>
        <w:spacing w:before="240" w:after="0" w:line="240" w:lineRule="auto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 xml:space="preserve">What actions will you and your team enact that defines what matters to your business? </w:t>
      </w:r>
      <w:r>
        <w:br/>
      </w:r>
      <w:r w:rsidRPr="288E912B">
        <w:rPr>
          <w:rFonts w:ascii="Nunito Sans" w:eastAsia="Nunito Sans" w:hAnsi="Nunito Sans" w:cs="Nunito Sans"/>
        </w:rPr>
        <w:t xml:space="preserve">Make them </w:t>
      </w:r>
      <w:r w:rsidR="00C55A73" w:rsidRPr="288E912B">
        <w:rPr>
          <w:rFonts w:ascii="Nunito Sans" w:eastAsia="Nunito Sans" w:hAnsi="Nunito Sans" w:cs="Nunito Sans"/>
        </w:rPr>
        <w:t xml:space="preserve">all </w:t>
      </w:r>
      <w:r w:rsidRPr="288E912B">
        <w:rPr>
          <w:rFonts w:ascii="Nunito Sans" w:eastAsia="Nunito Sans" w:hAnsi="Nunito Sans" w:cs="Nunito Sans"/>
        </w:rPr>
        <w:t>sentences, all starting with a verb.</w:t>
      </w:r>
      <w:r>
        <w:br/>
      </w:r>
      <w:r w:rsidR="00256F5F" w:rsidRPr="288E912B">
        <w:rPr>
          <w:rFonts w:ascii="Nunito Sans" w:eastAsia="Nunito Sans" w:hAnsi="Nunito Sans" w:cs="Nunito Sans"/>
        </w:rPr>
        <w:t xml:space="preserve">Ensure that they actually hold weight – rather than just </w:t>
      </w:r>
      <w:r w:rsidR="008A7F99" w:rsidRPr="288E912B">
        <w:rPr>
          <w:rFonts w:ascii="Nunito Sans" w:eastAsia="Nunito Sans" w:hAnsi="Nunito Sans" w:cs="Nunito Sans"/>
        </w:rPr>
        <w:t>meaningless points.</w:t>
      </w:r>
    </w:p>
    <w:p w14:paraId="0350353D" w14:textId="2080BBD6" w:rsidR="00FD1D2F" w:rsidRDefault="0031481F" w:rsidP="288E912B">
      <w:pPr>
        <w:pStyle w:val="ListParagraph"/>
        <w:numPr>
          <w:ilvl w:val="0"/>
          <w:numId w:val="12"/>
        </w:numPr>
        <w:spacing w:before="240" w:after="0" w:line="240" w:lineRule="auto"/>
        <w:ind w:left="426" w:hanging="426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 xml:space="preserve">Core value </w:t>
      </w:r>
    </w:p>
    <w:p w14:paraId="371709F3" w14:textId="11188C07" w:rsidR="00FD1D2F" w:rsidRDefault="0031481F" w:rsidP="288E912B">
      <w:pPr>
        <w:pStyle w:val="ListParagraph"/>
        <w:numPr>
          <w:ilvl w:val="0"/>
          <w:numId w:val="12"/>
        </w:numPr>
        <w:spacing w:before="240" w:after="0" w:line="240" w:lineRule="auto"/>
        <w:ind w:left="426" w:hanging="426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Core value</w:t>
      </w:r>
    </w:p>
    <w:p w14:paraId="75C09293" w14:textId="6F02A728" w:rsidR="0031481F" w:rsidRDefault="0031481F" w:rsidP="288E912B">
      <w:pPr>
        <w:pStyle w:val="ListParagraph"/>
        <w:numPr>
          <w:ilvl w:val="0"/>
          <w:numId w:val="12"/>
        </w:numPr>
        <w:spacing w:before="240" w:after="0" w:line="240" w:lineRule="auto"/>
        <w:ind w:left="426" w:hanging="426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Core value</w:t>
      </w:r>
    </w:p>
    <w:p w14:paraId="7588D810" w14:textId="77777777" w:rsidR="0031481F" w:rsidRDefault="0031481F" w:rsidP="288E912B">
      <w:pPr>
        <w:pStyle w:val="ListParagraph"/>
        <w:numPr>
          <w:ilvl w:val="0"/>
          <w:numId w:val="12"/>
        </w:numPr>
        <w:spacing w:before="240" w:after="0" w:line="240" w:lineRule="auto"/>
        <w:ind w:left="426" w:hanging="426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Core value</w:t>
      </w:r>
    </w:p>
    <w:p w14:paraId="1DD5E62F" w14:textId="77777777" w:rsidR="0031481F" w:rsidRDefault="0031481F" w:rsidP="288E912B">
      <w:pPr>
        <w:pStyle w:val="ListParagraph"/>
        <w:numPr>
          <w:ilvl w:val="0"/>
          <w:numId w:val="12"/>
        </w:numPr>
        <w:spacing w:before="240" w:after="0" w:line="240" w:lineRule="auto"/>
        <w:ind w:left="426" w:hanging="426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Core value</w:t>
      </w:r>
    </w:p>
    <w:p w14:paraId="31EC6308" w14:textId="77777777" w:rsidR="0031481F" w:rsidRDefault="0031481F" w:rsidP="288E912B">
      <w:pPr>
        <w:pStyle w:val="ListParagraph"/>
        <w:numPr>
          <w:ilvl w:val="0"/>
          <w:numId w:val="12"/>
        </w:numPr>
        <w:spacing w:before="240" w:after="0" w:line="240" w:lineRule="auto"/>
        <w:ind w:left="426" w:hanging="426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Core value</w:t>
      </w:r>
    </w:p>
    <w:p w14:paraId="60711FB4" w14:textId="00A3C6A5" w:rsidR="0078652B" w:rsidRDefault="0078652B">
      <w:pPr>
        <w:rPr>
          <w:iCs/>
          <w:szCs w:val="20"/>
        </w:rPr>
      </w:pPr>
    </w:p>
    <w:tbl>
      <w:tblPr>
        <w:tblStyle w:val="TableGrid"/>
        <w:tblpPr w:leftFromText="180" w:rightFromText="180" w:vertAnchor="text" w:horzAnchor="margin" w:tblpY="2779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3A02B9" w14:paraId="5E65BE74" w14:textId="77777777" w:rsidTr="003A02B9">
        <w:trPr>
          <w:trHeight w:val="463"/>
        </w:trPr>
        <w:tc>
          <w:tcPr>
            <w:tcW w:w="2122" w:type="dxa"/>
          </w:tcPr>
          <w:p w14:paraId="35067C74" w14:textId="77777777" w:rsidR="003A02B9" w:rsidRPr="00341F9C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Specific</w:t>
            </w:r>
          </w:p>
        </w:tc>
        <w:tc>
          <w:tcPr>
            <w:tcW w:w="6894" w:type="dxa"/>
          </w:tcPr>
          <w:p w14:paraId="54E132C6" w14:textId="77777777" w:rsidR="003A02B9" w:rsidRPr="00341F9C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How can you make it specific?</w:t>
            </w:r>
          </w:p>
        </w:tc>
      </w:tr>
      <w:tr w:rsidR="003A02B9" w14:paraId="4147FA31" w14:textId="77777777" w:rsidTr="003A02B9">
        <w:tc>
          <w:tcPr>
            <w:tcW w:w="2122" w:type="dxa"/>
          </w:tcPr>
          <w:p w14:paraId="004850E5" w14:textId="77777777" w:rsidR="003A02B9" w:rsidRPr="00341F9C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 xml:space="preserve">Measurable </w:t>
            </w:r>
          </w:p>
        </w:tc>
        <w:tc>
          <w:tcPr>
            <w:tcW w:w="6894" w:type="dxa"/>
          </w:tcPr>
          <w:p w14:paraId="7154121E" w14:textId="77777777" w:rsidR="003A02B9" w:rsidRPr="00341F9C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How will you measure progress?</w:t>
            </w:r>
          </w:p>
        </w:tc>
      </w:tr>
      <w:tr w:rsidR="003A02B9" w14:paraId="409CCBC4" w14:textId="77777777" w:rsidTr="003A02B9">
        <w:tc>
          <w:tcPr>
            <w:tcW w:w="2122" w:type="dxa"/>
          </w:tcPr>
          <w:p w14:paraId="0156043E" w14:textId="77777777" w:rsidR="003A02B9" w:rsidRPr="00341F9C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Attainable</w:t>
            </w:r>
          </w:p>
        </w:tc>
        <w:tc>
          <w:tcPr>
            <w:tcW w:w="6894" w:type="dxa"/>
          </w:tcPr>
          <w:p w14:paraId="5BED7B37" w14:textId="77777777" w:rsidR="003A02B9" w:rsidRPr="004E48CD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Is it within your scope, while being a stretch?</w:t>
            </w:r>
          </w:p>
        </w:tc>
      </w:tr>
      <w:tr w:rsidR="003A02B9" w14:paraId="0D69245C" w14:textId="77777777" w:rsidTr="003A02B9">
        <w:tc>
          <w:tcPr>
            <w:tcW w:w="2122" w:type="dxa"/>
          </w:tcPr>
          <w:p w14:paraId="5A41FAE3" w14:textId="77777777" w:rsidR="003A02B9" w:rsidRPr="00341F9C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Relevant</w:t>
            </w:r>
          </w:p>
        </w:tc>
        <w:tc>
          <w:tcPr>
            <w:tcW w:w="6894" w:type="dxa"/>
          </w:tcPr>
          <w:p w14:paraId="3042CAC1" w14:textId="77777777" w:rsidR="003A02B9" w:rsidRPr="008C7F86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Will this goal help your business fulfil your vision and mission?</w:t>
            </w:r>
          </w:p>
        </w:tc>
      </w:tr>
      <w:tr w:rsidR="003A02B9" w14:paraId="003E99A3" w14:textId="77777777" w:rsidTr="003A02B9">
        <w:tc>
          <w:tcPr>
            <w:tcW w:w="2122" w:type="dxa"/>
          </w:tcPr>
          <w:p w14:paraId="15A49386" w14:textId="77777777" w:rsidR="003A02B9" w:rsidRPr="00341F9C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Time</w:t>
            </w:r>
          </w:p>
        </w:tc>
        <w:tc>
          <w:tcPr>
            <w:tcW w:w="6894" w:type="dxa"/>
          </w:tcPr>
          <w:p w14:paraId="65BC34B3" w14:textId="77777777" w:rsidR="003A02B9" w:rsidRPr="008C7F86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When do you plan to achieve this goal?</w:t>
            </w:r>
          </w:p>
        </w:tc>
      </w:tr>
      <w:tr w:rsidR="003A02B9" w:rsidRPr="008C7F86" w14:paraId="6CB186ED" w14:textId="77777777" w:rsidTr="003A02B9">
        <w:tc>
          <w:tcPr>
            <w:tcW w:w="2122" w:type="dxa"/>
          </w:tcPr>
          <w:p w14:paraId="7C98B730" w14:textId="77777777" w:rsidR="003A02B9" w:rsidRPr="00341F9C" w:rsidRDefault="003A02B9" w:rsidP="003A02B9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How?</w:t>
            </w:r>
          </w:p>
        </w:tc>
        <w:tc>
          <w:tcPr>
            <w:tcW w:w="6894" w:type="dxa"/>
          </w:tcPr>
          <w:p w14:paraId="09B89664" w14:textId="77777777" w:rsidR="003A02B9" w:rsidRDefault="003A02B9" w:rsidP="003A02B9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1</w:t>
            </w:r>
          </w:p>
          <w:p w14:paraId="096E360D" w14:textId="77777777" w:rsidR="003A02B9" w:rsidRDefault="003A02B9" w:rsidP="003A02B9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2</w:t>
            </w:r>
          </w:p>
          <w:p w14:paraId="641C3B48" w14:textId="77777777" w:rsidR="003A02B9" w:rsidRDefault="003A02B9" w:rsidP="003A02B9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3</w:t>
            </w:r>
          </w:p>
          <w:p w14:paraId="2A1B1997" w14:textId="77777777" w:rsidR="003A02B9" w:rsidRPr="00CF63C8" w:rsidRDefault="003A02B9" w:rsidP="003A02B9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4</w:t>
            </w:r>
            <w:r>
              <w:br/>
            </w:r>
          </w:p>
        </w:tc>
      </w:tr>
    </w:tbl>
    <w:p w14:paraId="3C9796B5" w14:textId="77777777" w:rsidR="00573891" w:rsidRDefault="00573891">
      <w:pPr>
        <w:rPr>
          <w:iCs/>
          <w:szCs w:val="20"/>
        </w:rPr>
      </w:pPr>
    </w:p>
    <w:p w14:paraId="3FBEC52A" w14:textId="73C0524C" w:rsidR="0078652B" w:rsidRDefault="0078652B" w:rsidP="003A02B9">
      <w:pPr>
        <w:pStyle w:val="Title"/>
        <w:rPr>
          <w:rFonts w:ascii="Nunito" w:eastAsia="Nunito" w:hAnsi="Nunito" w:cs="Nunito"/>
        </w:rPr>
      </w:pPr>
      <w:r w:rsidRPr="288E912B">
        <w:rPr>
          <w:rFonts w:ascii="Nunito" w:eastAsia="Nunito" w:hAnsi="Nunito" w:cs="Nunito"/>
        </w:rPr>
        <w:t>Goals and Tactics</w:t>
      </w:r>
    </w:p>
    <w:p w14:paraId="3422189C" w14:textId="1B16DAD6" w:rsidR="003A02B9" w:rsidRDefault="003A02B9" w:rsidP="003A02B9"/>
    <w:p w14:paraId="78392C94" w14:textId="5AC89C37" w:rsidR="0078652B" w:rsidRPr="003A02B9" w:rsidRDefault="003A02B9" w:rsidP="003A02B9">
      <w:pPr>
        <w:rPr>
          <w:sz w:val="36"/>
          <w:szCs w:val="36"/>
        </w:rPr>
      </w:pPr>
      <w:r>
        <w:rPr>
          <w:rFonts w:ascii="Nunito Sans" w:eastAsia="Nunito Sans" w:hAnsi="Nunito Sans" w:cs="Nunito Sans"/>
          <w:sz w:val="36"/>
          <w:szCs w:val="36"/>
        </w:rPr>
        <w:t xml:space="preserve">(1) </w:t>
      </w:r>
      <w:r w:rsidRPr="003A02B9">
        <w:rPr>
          <w:rFonts w:ascii="Nunito Sans" w:eastAsia="Nunito Sans" w:hAnsi="Nunito Sans" w:cs="Nunito Sans"/>
          <w:sz w:val="36"/>
          <w:szCs w:val="36"/>
        </w:rPr>
        <w:t>Goal 1</w:t>
      </w:r>
    </w:p>
    <w:p w14:paraId="47CABFD1" w14:textId="7E25420B" w:rsidR="00DB2822" w:rsidRDefault="00DB2822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lastRenderedPageBreak/>
        <w:t>(</w:t>
      </w:r>
      <w:r w:rsidR="00FF2C14" w:rsidRPr="288E912B">
        <w:rPr>
          <w:rFonts w:ascii="Nunito Sans" w:eastAsia="Nunito Sans" w:hAnsi="Nunito Sans" w:cs="Nunito Sans"/>
        </w:rPr>
        <w:t>2</w:t>
      </w:r>
      <w:r w:rsidRPr="288E912B">
        <w:rPr>
          <w:rFonts w:ascii="Nunito Sans" w:eastAsia="Nunito Sans" w:hAnsi="Nunito Sans" w:cs="Nunito Sans"/>
        </w:rPr>
        <w:t>) Goal 2</w:t>
      </w:r>
      <w: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DB2822" w14:paraId="19BC9E95" w14:textId="77777777" w:rsidTr="288E912B">
        <w:trPr>
          <w:trHeight w:val="463"/>
        </w:trPr>
        <w:tc>
          <w:tcPr>
            <w:tcW w:w="2122" w:type="dxa"/>
          </w:tcPr>
          <w:p w14:paraId="482D9043" w14:textId="77777777" w:rsidR="00DB2822" w:rsidRPr="00341F9C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Specific</w:t>
            </w:r>
          </w:p>
        </w:tc>
        <w:tc>
          <w:tcPr>
            <w:tcW w:w="6894" w:type="dxa"/>
          </w:tcPr>
          <w:p w14:paraId="1704444B" w14:textId="77777777" w:rsidR="00DB2822" w:rsidRPr="00341F9C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How can you make it specific?</w:t>
            </w:r>
          </w:p>
        </w:tc>
      </w:tr>
      <w:tr w:rsidR="00DB2822" w14:paraId="19964AAA" w14:textId="77777777" w:rsidTr="288E912B">
        <w:tc>
          <w:tcPr>
            <w:tcW w:w="2122" w:type="dxa"/>
          </w:tcPr>
          <w:p w14:paraId="741C697B" w14:textId="77777777" w:rsidR="00DB2822" w:rsidRPr="00341F9C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 xml:space="preserve">Measurable </w:t>
            </w:r>
          </w:p>
        </w:tc>
        <w:tc>
          <w:tcPr>
            <w:tcW w:w="6894" w:type="dxa"/>
          </w:tcPr>
          <w:p w14:paraId="01078C19" w14:textId="77777777" w:rsidR="00DB2822" w:rsidRPr="00341F9C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How will you measure progress?</w:t>
            </w:r>
          </w:p>
        </w:tc>
      </w:tr>
      <w:tr w:rsidR="00DB2822" w14:paraId="0D926E0A" w14:textId="77777777" w:rsidTr="288E912B">
        <w:tc>
          <w:tcPr>
            <w:tcW w:w="2122" w:type="dxa"/>
          </w:tcPr>
          <w:p w14:paraId="35BB1C59" w14:textId="77777777" w:rsidR="00DB2822" w:rsidRPr="00341F9C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Attainable</w:t>
            </w:r>
          </w:p>
        </w:tc>
        <w:tc>
          <w:tcPr>
            <w:tcW w:w="6894" w:type="dxa"/>
          </w:tcPr>
          <w:p w14:paraId="663B5756" w14:textId="77777777" w:rsidR="00DB2822" w:rsidRPr="004E48CD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Is it within your scope, while being a stretch?</w:t>
            </w:r>
          </w:p>
        </w:tc>
      </w:tr>
      <w:tr w:rsidR="00DB2822" w14:paraId="4A80276C" w14:textId="77777777" w:rsidTr="288E912B">
        <w:tc>
          <w:tcPr>
            <w:tcW w:w="2122" w:type="dxa"/>
          </w:tcPr>
          <w:p w14:paraId="45942969" w14:textId="77777777" w:rsidR="00DB2822" w:rsidRPr="00341F9C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Relevant</w:t>
            </w:r>
          </w:p>
        </w:tc>
        <w:tc>
          <w:tcPr>
            <w:tcW w:w="6894" w:type="dxa"/>
          </w:tcPr>
          <w:p w14:paraId="60056853" w14:textId="77777777" w:rsidR="00DB2822" w:rsidRPr="008C7F86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Will this goal help your business fulfil your vision and mission?</w:t>
            </w:r>
          </w:p>
        </w:tc>
      </w:tr>
      <w:tr w:rsidR="00DB2822" w14:paraId="44579F8D" w14:textId="77777777" w:rsidTr="288E912B">
        <w:tc>
          <w:tcPr>
            <w:tcW w:w="2122" w:type="dxa"/>
          </w:tcPr>
          <w:p w14:paraId="317529F6" w14:textId="77777777" w:rsidR="00DB2822" w:rsidRPr="00341F9C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Time</w:t>
            </w:r>
          </w:p>
        </w:tc>
        <w:tc>
          <w:tcPr>
            <w:tcW w:w="6894" w:type="dxa"/>
          </w:tcPr>
          <w:p w14:paraId="76D78008" w14:textId="77777777" w:rsidR="00DB2822" w:rsidRPr="008C7F86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When do you plan to achieve this goal?</w:t>
            </w:r>
          </w:p>
        </w:tc>
      </w:tr>
      <w:tr w:rsidR="00DB2822" w:rsidRPr="008C7F86" w14:paraId="00F9EDC8" w14:textId="77777777" w:rsidTr="288E912B">
        <w:tc>
          <w:tcPr>
            <w:tcW w:w="2122" w:type="dxa"/>
          </w:tcPr>
          <w:p w14:paraId="7090CCBF" w14:textId="77777777" w:rsidR="00DB2822" w:rsidRPr="00341F9C" w:rsidRDefault="00DB2822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How?</w:t>
            </w:r>
          </w:p>
        </w:tc>
        <w:tc>
          <w:tcPr>
            <w:tcW w:w="6894" w:type="dxa"/>
          </w:tcPr>
          <w:p w14:paraId="7E0BA422" w14:textId="77777777" w:rsidR="00DB2822" w:rsidRDefault="00DB2822" w:rsidP="288E912B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1</w:t>
            </w:r>
          </w:p>
          <w:p w14:paraId="1FA4AA29" w14:textId="77777777" w:rsidR="00DB2822" w:rsidRDefault="00DB2822" w:rsidP="288E912B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2</w:t>
            </w:r>
          </w:p>
          <w:p w14:paraId="0B20997A" w14:textId="77777777" w:rsidR="00DB2822" w:rsidRDefault="00DB2822" w:rsidP="288E912B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3</w:t>
            </w:r>
          </w:p>
          <w:p w14:paraId="7CAC81BB" w14:textId="77777777" w:rsidR="00DB2822" w:rsidRPr="00CF63C8" w:rsidRDefault="00DB2822" w:rsidP="288E912B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4</w:t>
            </w:r>
            <w:r>
              <w:br/>
            </w:r>
          </w:p>
        </w:tc>
      </w:tr>
    </w:tbl>
    <w:p w14:paraId="0BCD7EC2" w14:textId="0B51A282" w:rsidR="0078652B" w:rsidRPr="00AF570B" w:rsidRDefault="0078652B" w:rsidP="288E912B">
      <w:pPr>
        <w:pStyle w:val="Heading1"/>
        <w:rPr>
          <w:rFonts w:ascii="Nunito Sans" w:eastAsia="Nunito Sans" w:hAnsi="Nunito Sans" w:cs="Nunito Sans"/>
        </w:rPr>
      </w:pPr>
    </w:p>
    <w:p w14:paraId="666999C6" w14:textId="77777777" w:rsidR="00FF2C14" w:rsidRDefault="00FF2C14" w:rsidP="288E912B">
      <w:pPr>
        <w:rPr>
          <w:rFonts w:ascii="Nunito Sans" w:eastAsia="Nunito Sans" w:hAnsi="Nunito Sans" w:cs="Nunito Sans"/>
        </w:rPr>
      </w:pPr>
    </w:p>
    <w:p w14:paraId="7C3D3FC8" w14:textId="723007D6" w:rsidR="00FF2C14" w:rsidRDefault="00FF2C14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(3) Goal 3</w:t>
      </w:r>
      <w: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FF2C14" w14:paraId="29EA6D9E" w14:textId="77777777" w:rsidTr="288E912B">
        <w:trPr>
          <w:trHeight w:val="463"/>
        </w:trPr>
        <w:tc>
          <w:tcPr>
            <w:tcW w:w="2122" w:type="dxa"/>
          </w:tcPr>
          <w:p w14:paraId="54C4C95A" w14:textId="77777777" w:rsidR="00FF2C14" w:rsidRPr="00341F9C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Specific</w:t>
            </w:r>
          </w:p>
        </w:tc>
        <w:tc>
          <w:tcPr>
            <w:tcW w:w="6894" w:type="dxa"/>
          </w:tcPr>
          <w:p w14:paraId="1C6D588A" w14:textId="77777777" w:rsidR="00FF2C14" w:rsidRPr="00341F9C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How can you make it specific?</w:t>
            </w:r>
          </w:p>
        </w:tc>
      </w:tr>
      <w:tr w:rsidR="00FF2C14" w14:paraId="59EE81C9" w14:textId="77777777" w:rsidTr="288E912B">
        <w:tc>
          <w:tcPr>
            <w:tcW w:w="2122" w:type="dxa"/>
          </w:tcPr>
          <w:p w14:paraId="217C04D1" w14:textId="77777777" w:rsidR="00FF2C14" w:rsidRPr="00341F9C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 xml:space="preserve">Measurable </w:t>
            </w:r>
          </w:p>
        </w:tc>
        <w:tc>
          <w:tcPr>
            <w:tcW w:w="6894" w:type="dxa"/>
          </w:tcPr>
          <w:p w14:paraId="2DD1852B" w14:textId="77777777" w:rsidR="00FF2C14" w:rsidRPr="00341F9C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How will you measure progress?</w:t>
            </w:r>
          </w:p>
        </w:tc>
      </w:tr>
      <w:tr w:rsidR="00FF2C14" w14:paraId="6934F1B8" w14:textId="77777777" w:rsidTr="288E912B">
        <w:tc>
          <w:tcPr>
            <w:tcW w:w="2122" w:type="dxa"/>
          </w:tcPr>
          <w:p w14:paraId="2DF5DA95" w14:textId="77777777" w:rsidR="00FF2C14" w:rsidRPr="00341F9C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Attainable</w:t>
            </w:r>
          </w:p>
        </w:tc>
        <w:tc>
          <w:tcPr>
            <w:tcW w:w="6894" w:type="dxa"/>
          </w:tcPr>
          <w:p w14:paraId="4BCF4272" w14:textId="77777777" w:rsidR="00FF2C14" w:rsidRPr="004E48CD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Is it within your scope, while being a stretch?</w:t>
            </w:r>
          </w:p>
        </w:tc>
      </w:tr>
      <w:tr w:rsidR="00FF2C14" w14:paraId="7BB2F8C7" w14:textId="77777777" w:rsidTr="288E912B">
        <w:tc>
          <w:tcPr>
            <w:tcW w:w="2122" w:type="dxa"/>
          </w:tcPr>
          <w:p w14:paraId="2F2A05AC" w14:textId="77777777" w:rsidR="00FF2C14" w:rsidRPr="00341F9C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Relevant</w:t>
            </w:r>
          </w:p>
        </w:tc>
        <w:tc>
          <w:tcPr>
            <w:tcW w:w="6894" w:type="dxa"/>
          </w:tcPr>
          <w:p w14:paraId="7A286B8D" w14:textId="77777777" w:rsidR="00FF2C14" w:rsidRPr="008C7F86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Will this goal help your business fulfil your vision and mission?</w:t>
            </w:r>
          </w:p>
        </w:tc>
      </w:tr>
      <w:tr w:rsidR="00FF2C14" w14:paraId="2CB9BACF" w14:textId="77777777" w:rsidTr="288E912B">
        <w:tc>
          <w:tcPr>
            <w:tcW w:w="2122" w:type="dxa"/>
          </w:tcPr>
          <w:p w14:paraId="1BFEF48A" w14:textId="77777777" w:rsidR="00FF2C14" w:rsidRPr="00341F9C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Time</w:t>
            </w:r>
          </w:p>
        </w:tc>
        <w:tc>
          <w:tcPr>
            <w:tcW w:w="6894" w:type="dxa"/>
          </w:tcPr>
          <w:p w14:paraId="1EF80A8E" w14:textId="77777777" w:rsidR="00FF2C14" w:rsidRPr="008C7F86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When do you plan to achieve this goal?</w:t>
            </w:r>
          </w:p>
        </w:tc>
      </w:tr>
      <w:tr w:rsidR="00FF2C14" w:rsidRPr="008C7F86" w14:paraId="06ED666D" w14:textId="77777777" w:rsidTr="288E912B">
        <w:tc>
          <w:tcPr>
            <w:tcW w:w="2122" w:type="dxa"/>
          </w:tcPr>
          <w:p w14:paraId="6C406D24" w14:textId="77777777" w:rsidR="00FF2C14" w:rsidRPr="00341F9C" w:rsidRDefault="00FF2C14" w:rsidP="288E912B">
            <w:pPr>
              <w:pStyle w:val="Heading1"/>
              <w:outlineLvl w:val="0"/>
              <w:rPr>
                <w:rFonts w:ascii="Nunito Sans" w:eastAsia="Nunito Sans" w:hAnsi="Nunito Sans" w:cs="Nunito Sans"/>
                <w:sz w:val="24"/>
                <w:szCs w:val="24"/>
              </w:rPr>
            </w:pPr>
            <w:r w:rsidRPr="288E912B">
              <w:rPr>
                <w:rFonts w:ascii="Nunito Sans" w:eastAsia="Nunito Sans" w:hAnsi="Nunito Sans" w:cs="Nunito Sans"/>
                <w:sz w:val="24"/>
                <w:szCs w:val="24"/>
              </w:rPr>
              <w:t>How?</w:t>
            </w:r>
          </w:p>
        </w:tc>
        <w:tc>
          <w:tcPr>
            <w:tcW w:w="6894" w:type="dxa"/>
          </w:tcPr>
          <w:p w14:paraId="7EA7E507" w14:textId="77777777" w:rsidR="00FF2C14" w:rsidRDefault="00FF2C14" w:rsidP="288E912B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1</w:t>
            </w:r>
          </w:p>
          <w:p w14:paraId="0A0A2D90" w14:textId="77777777" w:rsidR="00FF2C14" w:rsidRDefault="00FF2C14" w:rsidP="288E912B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2</w:t>
            </w:r>
          </w:p>
          <w:p w14:paraId="4382B611" w14:textId="77777777" w:rsidR="00FF2C14" w:rsidRDefault="00FF2C14" w:rsidP="288E912B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3</w:t>
            </w:r>
          </w:p>
          <w:p w14:paraId="088F9254" w14:textId="77777777" w:rsidR="00FF2C14" w:rsidRPr="00CF63C8" w:rsidRDefault="00FF2C14" w:rsidP="288E912B">
            <w:pPr>
              <w:pStyle w:val="ListParagraph"/>
              <w:numPr>
                <w:ilvl w:val="0"/>
                <w:numId w:val="11"/>
              </w:num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Step 4</w:t>
            </w:r>
            <w:r>
              <w:br/>
            </w:r>
          </w:p>
        </w:tc>
      </w:tr>
    </w:tbl>
    <w:p w14:paraId="7C769B0C" w14:textId="334E85A3" w:rsidR="00BA5EC4" w:rsidRPr="0078652B" w:rsidRDefault="00BA5EC4">
      <w:r>
        <w:rPr>
          <w:iCs/>
          <w:szCs w:val="20"/>
        </w:rPr>
        <w:br w:type="page"/>
      </w:r>
    </w:p>
    <w:p w14:paraId="780B8547" w14:textId="445D82BA" w:rsidR="00BA5EC4" w:rsidRDefault="00BA5EC4" w:rsidP="288E912B">
      <w:pPr>
        <w:pStyle w:val="Title"/>
        <w:rPr>
          <w:rFonts w:ascii="Nunito" w:eastAsia="Nunito" w:hAnsi="Nunito" w:cs="Nunito"/>
        </w:rPr>
      </w:pPr>
      <w:r w:rsidRPr="288E912B">
        <w:rPr>
          <w:rFonts w:ascii="Nunito" w:eastAsia="Nunito" w:hAnsi="Nunito" w:cs="Nunito"/>
        </w:rPr>
        <w:lastRenderedPageBreak/>
        <w:t>SWOT</w:t>
      </w:r>
    </w:p>
    <w:p w14:paraId="6D04EEB3" w14:textId="77777777" w:rsidR="00BA5EC4" w:rsidRDefault="00BA5EC4" w:rsidP="00BA5EC4"/>
    <w:p w14:paraId="38DCB3A7" w14:textId="1A11BE1E" w:rsidR="00BA5EC4" w:rsidRDefault="00BA5EC4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Strength</w:t>
      </w:r>
      <w:r w:rsidR="00477360" w:rsidRPr="288E912B">
        <w:rPr>
          <w:rFonts w:ascii="Nunito Sans" w:eastAsia="Nunito Sans" w:hAnsi="Nunito Sans" w:cs="Nunito Sans"/>
        </w:rPr>
        <w:t>s</w:t>
      </w:r>
    </w:p>
    <w:p w14:paraId="7146373F" w14:textId="727746AC" w:rsidR="00BA5EC4" w:rsidRDefault="004F4F63" w:rsidP="288E912B">
      <w:pPr>
        <w:pStyle w:val="ListParagraph"/>
        <w:numPr>
          <w:ilvl w:val="0"/>
          <w:numId w:val="1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Strength 1</w:t>
      </w:r>
    </w:p>
    <w:p w14:paraId="627168B1" w14:textId="52C5CDA9" w:rsidR="0021132C" w:rsidRDefault="004F4F63" w:rsidP="288E912B">
      <w:pPr>
        <w:pStyle w:val="ListParagraph"/>
        <w:numPr>
          <w:ilvl w:val="0"/>
          <w:numId w:val="1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Strength 2</w:t>
      </w:r>
    </w:p>
    <w:p w14:paraId="69AB3F0A" w14:textId="1A443D0B" w:rsidR="00477360" w:rsidRPr="00477360" w:rsidRDefault="004F4F63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How will you use these strengths to your advantage?</w:t>
      </w:r>
    </w:p>
    <w:p w14:paraId="3E4C09D1" w14:textId="5688199B" w:rsidR="00BA5EC4" w:rsidRDefault="00BA5EC4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eaknesses</w:t>
      </w:r>
    </w:p>
    <w:p w14:paraId="06216DEC" w14:textId="7A95047A" w:rsidR="00BA5EC4" w:rsidRDefault="004F4F63" w:rsidP="288E912B">
      <w:pPr>
        <w:pStyle w:val="ListParagraph"/>
        <w:numPr>
          <w:ilvl w:val="0"/>
          <w:numId w:val="1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eakness 1</w:t>
      </w:r>
    </w:p>
    <w:p w14:paraId="19CDC49B" w14:textId="04093A8E" w:rsidR="009D04A4" w:rsidRDefault="004F4F63" w:rsidP="288E912B">
      <w:pPr>
        <w:pStyle w:val="ListParagraph"/>
        <w:numPr>
          <w:ilvl w:val="0"/>
          <w:numId w:val="1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eakness 2</w:t>
      </w:r>
    </w:p>
    <w:p w14:paraId="71180677" w14:textId="274675A5" w:rsidR="004F4F63" w:rsidRPr="004F4F63" w:rsidRDefault="005A0DC5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How will you protect against your weaknesses?</w:t>
      </w:r>
    </w:p>
    <w:p w14:paraId="3925A7B9" w14:textId="34BEA3C6" w:rsidR="00BA5EC4" w:rsidRDefault="00BA5EC4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Opportunities</w:t>
      </w:r>
    </w:p>
    <w:p w14:paraId="74A042D7" w14:textId="1E3C0959" w:rsidR="00BA5EC4" w:rsidRDefault="00DC2827" w:rsidP="288E912B">
      <w:pPr>
        <w:pStyle w:val="ListParagraph"/>
        <w:numPr>
          <w:ilvl w:val="0"/>
          <w:numId w:val="1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Opportunities 1</w:t>
      </w:r>
    </w:p>
    <w:p w14:paraId="6B8B6241" w14:textId="2B2217A8" w:rsidR="009D04A4" w:rsidRDefault="00DC2827" w:rsidP="288E912B">
      <w:pPr>
        <w:pStyle w:val="ListParagraph"/>
        <w:numPr>
          <w:ilvl w:val="0"/>
          <w:numId w:val="1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Opportunities 2</w:t>
      </w:r>
    </w:p>
    <w:p w14:paraId="55F25EB9" w14:textId="7E1835AA" w:rsidR="00DC2827" w:rsidRPr="00DC2827" w:rsidRDefault="00DC2827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How will you take advantage of these opportunities?</w:t>
      </w:r>
    </w:p>
    <w:p w14:paraId="54C59E8D" w14:textId="5446AE2C" w:rsidR="00BA5EC4" w:rsidRDefault="00BA5EC4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Threats</w:t>
      </w:r>
    </w:p>
    <w:p w14:paraId="3C6075E4" w14:textId="7685C5D7" w:rsidR="00BA5EC4" w:rsidRDefault="00DC2827" w:rsidP="288E912B">
      <w:pPr>
        <w:pStyle w:val="ListParagraph"/>
        <w:numPr>
          <w:ilvl w:val="0"/>
          <w:numId w:val="1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Threats 1</w:t>
      </w:r>
    </w:p>
    <w:p w14:paraId="026F7EE0" w14:textId="590BCF9D" w:rsidR="00BA5EC4" w:rsidRDefault="00DC2827" w:rsidP="288E912B">
      <w:pPr>
        <w:pStyle w:val="ListParagraph"/>
        <w:numPr>
          <w:ilvl w:val="0"/>
          <w:numId w:val="1"/>
        </w:numPr>
        <w:ind w:left="0" w:firstLine="360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Threats 2</w:t>
      </w:r>
    </w:p>
    <w:p w14:paraId="35288EEE" w14:textId="48E645CD" w:rsidR="00DC2827" w:rsidRPr="00DC2827" w:rsidRDefault="00DC2827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How</w:t>
      </w:r>
      <w:r w:rsidR="006C01B5" w:rsidRPr="288E912B">
        <w:rPr>
          <w:rFonts w:ascii="Nunito Sans" w:eastAsia="Nunito Sans" w:hAnsi="Nunito Sans" w:cs="Nunito Sans"/>
        </w:rPr>
        <w:t xml:space="preserve"> do you plan </w:t>
      </w:r>
      <w:r w:rsidR="00220865" w:rsidRPr="288E912B">
        <w:rPr>
          <w:rFonts w:ascii="Nunito Sans" w:eastAsia="Nunito Sans" w:hAnsi="Nunito Sans" w:cs="Nunito Sans"/>
        </w:rPr>
        <w:t>to address and mitigate these threats?</w:t>
      </w:r>
    </w:p>
    <w:p w14:paraId="42125DE9" w14:textId="77777777" w:rsidR="00DC2827" w:rsidRDefault="00DC2827">
      <w:pPr>
        <w:rPr>
          <w:rFonts w:ascii="Arial Nova" w:eastAsiaTheme="majorEastAsia" w:hAnsi="Arial Nova" w:cstheme="majorBidi"/>
          <w:b/>
          <w:spacing w:val="-10"/>
          <w:kern w:val="28"/>
          <w:sz w:val="72"/>
          <w:szCs w:val="56"/>
        </w:rPr>
      </w:pPr>
      <w:r>
        <w:br w:type="page"/>
      </w:r>
    </w:p>
    <w:p w14:paraId="4CC2EE1B" w14:textId="47311C2A" w:rsidR="00684722" w:rsidRDefault="00E05445" w:rsidP="00BC38F5">
      <w:pPr>
        <w:pStyle w:val="Title"/>
      </w:pPr>
      <w:r w:rsidRPr="288E912B">
        <w:rPr>
          <w:rFonts w:ascii="Nunito" w:eastAsia="Nunito" w:hAnsi="Nunito" w:cs="Nunito"/>
        </w:rPr>
        <w:lastRenderedPageBreak/>
        <w:t>Customer Personas</w:t>
      </w:r>
    </w:p>
    <w:p w14:paraId="19385D9B" w14:textId="3235D2F8" w:rsidR="00E05445" w:rsidRDefault="00E05445" w:rsidP="00E05445"/>
    <w:p w14:paraId="55EB30C9" w14:textId="62F6E140" w:rsidR="00E05445" w:rsidRDefault="00306830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ho are your target customers?</w:t>
      </w:r>
    </w:p>
    <w:p w14:paraId="299349D6" w14:textId="1B0D007A" w:rsidR="00A1458B" w:rsidRDefault="00306830" w:rsidP="288E912B">
      <w:pPr>
        <w:pStyle w:val="ListParagraph"/>
        <w:numPr>
          <w:ilvl w:val="0"/>
          <w:numId w:val="3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Persona 1</w:t>
      </w:r>
    </w:p>
    <w:p w14:paraId="7E4F12F7" w14:textId="60767289" w:rsidR="00A1458B" w:rsidRDefault="00306830" w:rsidP="288E912B">
      <w:pPr>
        <w:pStyle w:val="ListParagraph"/>
        <w:numPr>
          <w:ilvl w:val="0"/>
          <w:numId w:val="3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Persona 2</w:t>
      </w:r>
    </w:p>
    <w:p w14:paraId="6A306DB6" w14:textId="7FC7845D" w:rsidR="00294126" w:rsidRDefault="00306830" w:rsidP="288E912B">
      <w:pPr>
        <w:pStyle w:val="ListParagraph"/>
        <w:numPr>
          <w:ilvl w:val="0"/>
          <w:numId w:val="3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Persona 3</w:t>
      </w:r>
    </w:p>
    <w:p w14:paraId="50D7AD48" w14:textId="46C1D335" w:rsidR="004C4EBE" w:rsidRDefault="00306830" w:rsidP="288E912B">
      <w:pPr>
        <w:pStyle w:val="ListParagraph"/>
        <w:numPr>
          <w:ilvl w:val="0"/>
          <w:numId w:val="3"/>
        </w:num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Persona 4</w:t>
      </w:r>
    </w:p>
    <w:p w14:paraId="3293507B" w14:textId="58835DC4" w:rsidR="00EA6456" w:rsidRDefault="00EA6456" w:rsidP="288E912B">
      <w:pPr>
        <w:rPr>
          <w:rFonts w:ascii="Nunito Sans" w:eastAsia="Nunito Sans" w:hAnsi="Nunito Sans" w:cs="Nunito Sa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E74101" w14:paraId="46CA3CB0" w14:textId="77777777" w:rsidTr="288E912B">
        <w:tc>
          <w:tcPr>
            <w:tcW w:w="2405" w:type="dxa"/>
          </w:tcPr>
          <w:p w14:paraId="6EFDE44D" w14:textId="2F45E024" w:rsidR="00E74101" w:rsidRDefault="797A1A05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Name</w:t>
            </w:r>
          </w:p>
        </w:tc>
        <w:tc>
          <w:tcPr>
            <w:tcW w:w="6611" w:type="dxa"/>
          </w:tcPr>
          <w:p w14:paraId="4E86AF8B" w14:textId="77777777" w:rsidR="00306830" w:rsidRDefault="00306830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Persona 1</w:t>
            </w:r>
          </w:p>
          <w:p w14:paraId="1D2C47C6" w14:textId="50F933CB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E74101" w14:paraId="21B5C11C" w14:textId="77777777" w:rsidTr="288E912B">
        <w:tc>
          <w:tcPr>
            <w:tcW w:w="2405" w:type="dxa"/>
          </w:tcPr>
          <w:p w14:paraId="578709E5" w14:textId="7C42E04C" w:rsidR="00E74101" w:rsidRDefault="797A1A05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Background</w:t>
            </w:r>
          </w:p>
        </w:tc>
        <w:tc>
          <w:tcPr>
            <w:tcW w:w="6611" w:type="dxa"/>
          </w:tcPr>
          <w:p w14:paraId="43ED09C2" w14:textId="77777777" w:rsidR="00E74101" w:rsidRDefault="00E74101" w:rsidP="288E912B">
            <w:pPr>
              <w:rPr>
                <w:rFonts w:ascii="Nunito Sans" w:eastAsia="Nunito Sans" w:hAnsi="Nunito Sans" w:cs="Nunito Sans"/>
              </w:rPr>
            </w:pPr>
          </w:p>
          <w:p w14:paraId="72938DD9" w14:textId="00AE9093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E74101" w14:paraId="0FD4D218" w14:textId="77777777" w:rsidTr="288E912B">
        <w:tc>
          <w:tcPr>
            <w:tcW w:w="2405" w:type="dxa"/>
          </w:tcPr>
          <w:p w14:paraId="54BE0BA3" w14:textId="22950560" w:rsidR="00E74101" w:rsidRDefault="797A1A05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Demographic</w:t>
            </w:r>
          </w:p>
        </w:tc>
        <w:tc>
          <w:tcPr>
            <w:tcW w:w="6611" w:type="dxa"/>
          </w:tcPr>
          <w:p w14:paraId="3C2B3F00" w14:textId="77777777" w:rsidR="00E74101" w:rsidRDefault="00E74101" w:rsidP="288E912B">
            <w:pPr>
              <w:rPr>
                <w:rFonts w:ascii="Nunito Sans" w:eastAsia="Nunito Sans" w:hAnsi="Nunito Sans" w:cs="Nunito Sans"/>
              </w:rPr>
            </w:pPr>
          </w:p>
          <w:p w14:paraId="19D15C76" w14:textId="779C2458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E74101" w14:paraId="3DF9AD88" w14:textId="77777777" w:rsidTr="288E912B">
        <w:tc>
          <w:tcPr>
            <w:tcW w:w="2405" w:type="dxa"/>
          </w:tcPr>
          <w:p w14:paraId="728C912C" w14:textId="1F2403A9" w:rsidR="00E74101" w:rsidRDefault="797A1A05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Identif</w:t>
            </w:r>
            <w:r w:rsidR="318315A1" w:rsidRPr="288E912B">
              <w:rPr>
                <w:rFonts w:ascii="Nunito Sans" w:eastAsia="Nunito Sans" w:hAnsi="Nunito Sans" w:cs="Nunito Sans"/>
              </w:rPr>
              <w:t>iers</w:t>
            </w:r>
          </w:p>
        </w:tc>
        <w:tc>
          <w:tcPr>
            <w:tcW w:w="6611" w:type="dxa"/>
          </w:tcPr>
          <w:p w14:paraId="0500C4B6" w14:textId="77777777" w:rsidR="00E74101" w:rsidRDefault="00E74101" w:rsidP="288E912B">
            <w:pPr>
              <w:rPr>
                <w:rFonts w:ascii="Nunito Sans" w:eastAsia="Nunito Sans" w:hAnsi="Nunito Sans" w:cs="Nunito Sans"/>
              </w:rPr>
            </w:pPr>
          </w:p>
          <w:p w14:paraId="15AA3681" w14:textId="621CC6BA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E74101" w14:paraId="005486C5" w14:textId="77777777" w:rsidTr="288E912B">
        <w:tc>
          <w:tcPr>
            <w:tcW w:w="2405" w:type="dxa"/>
          </w:tcPr>
          <w:p w14:paraId="2E831CDD" w14:textId="479B8C8A" w:rsidR="00E74101" w:rsidRDefault="7DC35E57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Goals</w:t>
            </w:r>
          </w:p>
        </w:tc>
        <w:tc>
          <w:tcPr>
            <w:tcW w:w="6611" w:type="dxa"/>
          </w:tcPr>
          <w:p w14:paraId="20D33E91" w14:textId="77777777" w:rsidR="00E74101" w:rsidRDefault="00E74101" w:rsidP="288E912B">
            <w:pPr>
              <w:rPr>
                <w:rFonts w:ascii="Nunito Sans" w:eastAsia="Nunito Sans" w:hAnsi="Nunito Sans" w:cs="Nunito Sans"/>
              </w:rPr>
            </w:pPr>
          </w:p>
          <w:p w14:paraId="76F717AF" w14:textId="09872641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E74101" w14:paraId="775613F4" w14:textId="77777777" w:rsidTr="288E912B">
        <w:tc>
          <w:tcPr>
            <w:tcW w:w="2405" w:type="dxa"/>
          </w:tcPr>
          <w:p w14:paraId="45C2E026" w14:textId="58FF01EF" w:rsidR="00E74101" w:rsidRDefault="7DC35E57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Ch</w:t>
            </w:r>
            <w:r w:rsidR="6F3BBB4C" w:rsidRPr="288E912B">
              <w:rPr>
                <w:rFonts w:ascii="Nunito Sans" w:eastAsia="Nunito Sans" w:hAnsi="Nunito Sans" w:cs="Nunito Sans"/>
              </w:rPr>
              <w:t>allenges</w:t>
            </w:r>
          </w:p>
        </w:tc>
        <w:tc>
          <w:tcPr>
            <w:tcW w:w="6611" w:type="dxa"/>
          </w:tcPr>
          <w:p w14:paraId="12812BB3" w14:textId="77777777" w:rsidR="00E74101" w:rsidRDefault="00E74101" w:rsidP="288E912B">
            <w:pPr>
              <w:rPr>
                <w:rFonts w:ascii="Nunito Sans" w:eastAsia="Nunito Sans" w:hAnsi="Nunito Sans" w:cs="Nunito Sans"/>
              </w:rPr>
            </w:pPr>
          </w:p>
          <w:p w14:paraId="601DEE91" w14:textId="631407EE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E74101" w14:paraId="5D6E09BA" w14:textId="77777777" w:rsidTr="288E912B">
        <w:tc>
          <w:tcPr>
            <w:tcW w:w="2405" w:type="dxa"/>
          </w:tcPr>
          <w:p w14:paraId="3C486B55" w14:textId="3BBFAD4B" w:rsidR="00E74101" w:rsidRDefault="6F3BBB4C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What can we do</w:t>
            </w:r>
          </w:p>
        </w:tc>
        <w:tc>
          <w:tcPr>
            <w:tcW w:w="6611" w:type="dxa"/>
          </w:tcPr>
          <w:p w14:paraId="53272DE4" w14:textId="77777777" w:rsidR="00E74101" w:rsidRDefault="00E74101" w:rsidP="288E912B">
            <w:pPr>
              <w:rPr>
                <w:rFonts w:ascii="Nunito Sans" w:eastAsia="Nunito Sans" w:hAnsi="Nunito Sans" w:cs="Nunito Sans"/>
              </w:rPr>
            </w:pPr>
          </w:p>
          <w:p w14:paraId="414A60BD" w14:textId="00763DA2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E74101" w14:paraId="768FE298" w14:textId="77777777" w:rsidTr="288E912B">
        <w:tc>
          <w:tcPr>
            <w:tcW w:w="2405" w:type="dxa"/>
          </w:tcPr>
          <w:p w14:paraId="617800F5" w14:textId="24F023C0" w:rsidR="00E74101" w:rsidRDefault="0454B138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Quotes</w:t>
            </w:r>
          </w:p>
        </w:tc>
        <w:tc>
          <w:tcPr>
            <w:tcW w:w="6611" w:type="dxa"/>
          </w:tcPr>
          <w:p w14:paraId="4118ABE0" w14:textId="77777777" w:rsidR="00E74101" w:rsidRDefault="00E74101" w:rsidP="288E912B">
            <w:pPr>
              <w:rPr>
                <w:rFonts w:ascii="Nunito Sans" w:eastAsia="Nunito Sans" w:hAnsi="Nunito Sans" w:cs="Nunito Sans"/>
              </w:rPr>
            </w:pPr>
          </w:p>
          <w:p w14:paraId="53C98F6B" w14:textId="21186CF5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303931" w14:paraId="4FB14B91" w14:textId="77777777" w:rsidTr="288E912B">
        <w:tc>
          <w:tcPr>
            <w:tcW w:w="2405" w:type="dxa"/>
          </w:tcPr>
          <w:p w14:paraId="1B37673D" w14:textId="1A47DB70" w:rsidR="00303931" w:rsidRDefault="0454B138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Common objections</w:t>
            </w:r>
          </w:p>
        </w:tc>
        <w:tc>
          <w:tcPr>
            <w:tcW w:w="6611" w:type="dxa"/>
          </w:tcPr>
          <w:p w14:paraId="45AADA93" w14:textId="77777777" w:rsidR="00303931" w:rsidRDefault="00303931" w:rsidP="288E912B">
            <w:pPr>
              <w:rPr>
                <w:rFonts w:ascii="Nunito Sans" w:eastAsia="Nunito Sans" w:hAnsi="Nunito Sans" w:cs="Nunito Sans"/>
              </w:rPr>
            </w:pPr>
          </w:p>
          <w:p w14:paraId="37804A5B" w14:textId="6A86850B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303931" w14:paraId="2370F1C8" w14:textId="77777777" w:rsidTr="288E912B">
        <w:tc>
          <w:tcPr>
            <w:tcW w:w="2405" w:type="dxa"/>
          </w:tcPr>
          <w:p w14:paraId="5FACD097" w14:textId="012DB0ED" w:rsidR="00303931" w:rsidRDefault="15BA17B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Marketing Message</w:t>
            </w:r>
          </w:p>
        </w:tc>
        <w:tc>
          <w:tcPr>
            <w:tcW w:w="6611" w:type="dxa"/>
          </w:tcPr>
          <w:p w14:paraId="228C48B0" w14:textId="77777777" w:rsidR="00303931" w:rsidRDefault="00303931" w:rsidP="288E912B">
            <w:pPr>
              <w:rPr>
                <w:rFonts w:ascii="Nunito Sans" w:eastAsia="Nunito Sans" w:hAnsi="Nunito Sans" w:cs="Nunito Sans"/>
              </w:rPr>
            </w:pPr>
          </w:p>
          <w:p w14:paraId="03CB25AC" w14:textId="4690229A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5C4D72" w14:paraId="358A3EB5" w14:textId="77777777" w:rsidTr="288E912B">
        <w:tc>
          <w:tcPr>
            <w:tcW w:w="2405" w:type="dxa"/>
          </w:tcPr>
          <w:p w14:paraId="432B7A9C" w14:textId="35E87825" w:rsidR="005C4D72" w:rsidRDefault="15BA17B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Elevator Pitch</w:t>
            </w:r>
          </w:p>
        </w:tc>
        <w:tc>
          <w:tcPr>
            <w:tcW w:w="6611" w:type="dxa"/>
          </w:tcPr>
          <w:p w14:paraId="2E3C4561" w14:textId="77777777" w:rsidR="005C4D72" w:rsidRDefault="005C4D72" w:rsidP="288E912B">
            <w:pPr>
              <w:rPr>
                <w:rFonts w:ascii="Nunito Sans" w:eastAsia="Nunito Sans" w:hAnsi="Nunito Sans" w:cs="Nunito Sans"/>
              </w:rPr>
            </w:pPr>
          </w:p>
          <w:p w14:paraId="760B9619" w14:textId="7ACD3A23" w:rsidR="00662135" w:rsidRDefault="00662135" w:rsidP="288E912B">
            <w:pPr>
              <w:rPr>
                <w:rFonts w:ascii="Nunito Sans" w:eastAsia="Nunito Sans" w:hAnsi="Nunito Sans" w:cs="Nunito Sans"/>
              </w:rPr>
            </w:pPr>
          </w:p>
        </w:tc>
      </w:tr>
    </w:tbl>
    <w:p w14:paraId="5074C1D3" w14:textId="77777777" w:rsidR="007E2B54" w:rsidRDefault="007E2B54" w:rsidP="288E912B">
      <w:pPr>
        <w:rPr>
          <w:rFonts w:ascii="Nunito Sans" w:eastAsia="Nunito Sans" w:hAnsi="Nunito Sans" w:cs="Nunito Sa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7E2B54" w14:paraId="75419C09" w14:textId="77777777" w:rsidTr="288E912B">
        <w:tc>
          <w:tcPr>
            <w:tcW w:w="2405" w:type="dxa"/>
          </w:tcPr>
          <w:p w14:paraId="2A3CA321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Name</w:t>
            </w:r>
          </w:p>
        </w:tc>
        <w:tc>
          <w:tcPr>
            <w:tcW w:w="6611" w:type="dxa"/>
          </w:tcPr>
          <w:p w14:paraId="734AFCE8" w14:textId="4F65DBB2" w:rsidR="007E2B54" w:rsidRDefault="00306830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Persona 2</w:t>
            </w:r>
          </w:p>
          <w:p w14:paraId="1ED53AE8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305FCDD8" w14:textId="77777777" w:rsidTr="288E912B">
        <w:tc>
          <w:tcPr>
            <w:tcW w:w="2405" w:type="dxa"/>
          </w:tcPr>
          <w:p w14:paraId="710C0997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Background</w:t>
            </w:r>
          </w:p>
        </w:tc>
        <w:tc>
          <w:tcPr>
            <w:tcW w:w="6611" w:type="dxa"/>
          </w:tcPr>
          <w:p w14:paraId="75D8DDAA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1BBCADAF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58ABB8AF" w14:textId="77777777" w:rsidTr="288E912B">
        <w:tc>
          <w:tcPr>
            <w:tcW w:w="2405" w:type="dxa"/>
          </w:tcPr>
          <w:p w14:paraId="6668A4F1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Demographic</w:t>
            </w:r>
          </w:p>
        </w:tc>
        <w:tc>
          <w:tcPr>
            <w:tcW w:w="6611" w:type="dxa"/>
          </w:tcPr>
          <w:p w14:paraId="578CAAB5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4A7DD6F1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7CA3A592" w14:textId="77777777" w:rsidTr="288E912B">
        <w:tc>
          <w:tcPr>
            <w:tcW w:w="2405" w:type="dxa"/>
          </w:tcPr>
          <w:p w14:paraId="4ED9094F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lastRenderedPageBreak/>
              <w:t>Identifiers</w:t>
            </w:r>
          </w:p>
        </w:tc>
        <w:tc>
          <w:tcPr>
            <w:tcW w:w="6611" w:type="dxa"/>
          </w:tcPr>
          <w:p w14:paraId="7746FF93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79C7AF79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606271A9" w14:textId="77777777" w:rsidTr="288E912B">
        <w:tc>
          <w:tcPr>
            <w:tcW w:w="2405" w:type="dxa"/>
          </w:tcPr>
          <w:p w14:paraId="2D13D28B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Goals</w:t>
            </w:r>
          </w:p>
        </w:tc>
        <w:tc>
          <w:tcPr>
            <w:tcW w:w="6611" w:type="dxa"/>
          </w:tcPr>
          <w:p w14:paraId="6C80E5C0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27FAECFD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6C06B113" w14:textId="77777777" w:rsidTr="288E912B">
        <w:tc>
          <w:tcPr>
            <w:tcW w:w="2405" w:type="dxa"/>
          </w:tcPr>
          <w:p w14:paraId="3BAF52BC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Challenges</w:t>
            </w:r>
          </w:p>
        </w:tc>
        <w:tc>
          <w:tcPr>
            <w:tcW w:w="6611" w:type="dxa"/>
          </w:tcPr>
          <w:p w14:paraId="5005D72E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0B1CD43C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49DB2DF7" w14:textId="77777777" w:rsidTr="288E912B">
        <w:tc>
          <w:tcPr>
            <w:tcW w:w="2405" w:type="dxa"/>
          </w:tcPr>
          <w:p w14:paraId="57C41758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What can we do</w:t>
            </w:r>
          </w:p>
        </w:tc>
        <w:tc>
          <w:tcPr>
            <w:tcW w:w="6611" w:type="dxa"/>
          </w:tcPr>
          <w:p w14:paraId="18C0651C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27F3AA5B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2865F0F3" w14:textId="77777777" w:rsidTr="288E912B">
        <w:tc>
          <w:tcPr>
            <w:tcW w:w="2405" w:type="dxa"/>
          </w:tcPr>
          <w:p w14:paraId="787F2C73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Quotes</w:t>
            </w:r>
          </w:p>
        </w:tc>
        <w:tc>
          <w:tcPr>
            <w:tcW w:w="6611" w:type="dxa"/>
          </w:tcPr>
          <w:p w14:paraId="41D9422C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46CC5858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5C58C7AB" w14:textId="77777777" w:rsidTr="288E912B">
        <w:tc>
          <w:tcPr>
            <w:tcW w:w="2405" w:type="dxa"/>
          </w:tcPr>
          <w:p w14:paraId="69D970F8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Common objections</w:t>
            </w:r>
          </w:p>
        </w:tc>
        <w:tc>
          <w:tcPr>
            <w:tcW w:w="6611" w:type="dxa"/>
          </w:tcPr>
          <w:p w14:paraId="55CFBA00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1D1F7F06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30099719" w14:textId="77777777" w:rsidTr="288E912B">
        <w:tc>
          <w:tcPr>
            <w:tcW w:w="2405" w:type="dxa"/>
          </w:tcPr>
          <w:p w14:paraId="54F0D7B1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Marketing Message</w:t>
            </w:r>
          </w:p>
        </w:tc>
        <w:tc>
          <w:tcPr>
            <w:tcW w:w="6611" w:type="dxa"/>
          </w:tcPr>
          <w:p w14:paraId="368F82B5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3A9638B0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4CC71E5C" w14:textId="77777777" w:rsidTr="288E912B">
        <w:tc>
          <w:tcPr>
            <w:tcW w:w="2405" w:type="dxa"/>
          </w:tcPr>
          <w:p w14:paraId="7AF667C8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Elevator Pitch</w:t>
            </w:r>
          </w:p>
        </w:tc>
        <w:tc>
          <w:tcPr>
            <w:tcW w:w="6611" w:type="dxa"/>
          </w:tcPr>
          <w:p w14:paraId="59F84B5B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256FCAE3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</w:tbl>
    <w:p w14:paraId="42B1154D" w14:textId="0DE49C99" w:rsidR="00EA6456" w:rsidRDefault="00EA6456" w:rsidP="288E912B">
      <w:pPr>
        <w:rPr>
          <w:rFonts w:ascii="Nunito Sans" w:eastAsia="Nunito Sans" w:hAnsi="Nunito Sans" w:cs="Nunito Sans"/>
        </w:rPr>
      </w:pPr>
    </w:p>
    <w:p w14:paraId="528E8145" w14:textId="77777777" w:rsidR="007E2B54" w:rsidRDefault="007E2B54" w:rsidP="288E912B">
      <w:pPr>
        <w:rPr>
          <w:rFonts w:ascii="Nunito Sans" w:eastAsia="Nunito Sans" w:hAnsi="Nunito Sans" w:cs="Nunito Sa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7E2B54" w14:paraId="756387A3" w14:textId="77777777" w:rsidTr="288E912B">
        <w:tc>
          <w:tcPr>
            <w:tcW w:w="2405" w:type="dxa"/>
          </w:tcPr>
          <w:p w14:paraId="40021639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Name</w:t>
            </w:r>
          </w:p>
        </w:tc>
        <w:tc>
          <w:tcPr>
            <w:tcW w:w="6611" w:type="dxa"/>
          </w:tcPr>
          <w:p w14:paraId="2B1B6099" w14:textId="6DF4D636" w:rsidR="007E2B54" w:rsidRDefault="00306830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Persona 3</w:t>
            </w:r>
          </w:p>
          <w:p w14:paraId="5455A9E5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40BEB7AF" w14:textId="77777777" w:rsidTr="288E912B">
        <w:tc>
          <w:tcPr>
            <w:tcW w:w="2405" w:type="dxa"/>
          </w:tcPr>
          <w:p w14:paraId="06576311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Background</w:t>
            </w:r>
          </w:p>
        </w:tc>
        <w:tc>
          <w:tcPr>
            <w:tcW w:w="6611" w:type="dxa"/>
          </w:tcPr>
          <w:p w14:paraId="6180378D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0EDFF4CB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1B7EF05B" w14:textId="77777777" w:rsidTr="288E912B">
        <w:tc>
          <w:tcPr>
            <w:tcW w:w="2405" w:type="dxa"/>
          </w:tcPr>
          <w:p w14:paraId="6F99874B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Demographic</w:t>
            </w:r>
          </w:p>
        </w:tc>
        <w:tc>
          <w:tcPr>
            <w:tcW w:w="6611" w:type="dxa"/>
          </w:tcPr>
          <w:p w14:paraId="6FE83677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3A7E5490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07B4608E" w14:textId="77777777" w:rsidTr="288E912B">
        <w:tc>
          <w:tcPr>
            <w:tcW w:w="2405" w:type="dxa"/>
          </w:tcPr>
          <w:p w14:paraId="6FD796F1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Identifiers</w:t>
            </w:r>
          </w:p>
        </w:tc>
        <w:tc>
          <w:tcPr>
            <w:tcW w:w="6611" w:type="dxa"/>
          </w:tcPr>
          <w:p w14:paraId="3CC68B1F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27D3E992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3D71AEB6" w14:textId="77777777" w:rsidTr="288E912B">
        <w:tc>
          <w:tcPr>
            <w:tcW w:w="2405" w:type="dxa"/>
          </w:tcPr>
          <w:p w14:paraId="2DE8EB3F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Goals</w:t>
            </w:r>
          </w:p>
        </w:tc>
        <w:tc>
          <w:tcPr>
            <w:tcW w:w="6611" w:type="dxa"/>
          </w:tcPr>
          <w:p w14:paraId="5B95AA8C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17BCB4D3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66DDFD1B" w14:textId="77777777" w:rsidTr="288E912B">
        <w:tc>
          <w:tcPr>
            <w:tcW w:w="2405" w:type="dxa"/>
          </w:tcPr>
          <w:p w14:paraId="4D484E77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Challenges</w:t>
            </w:r>
          </w:p>
        </w:tc>
        <w:tc>
          <w:tcPr>
            <w:tcW w:w="6611" w:type="dxa"/>
          </w:tcPr>
          <w:p w14:paraId="69F6F69B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425F8E2C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68CC08EF" w14:textId="77777777" w:rsidTr="288E912B">
        <w:tc>
          <w:tcPr>
            <w:tcW w:w="2405" w:type="dxa"/>
          </w:tcPr>
          <w:p w14:paraId="6D43EDD1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What can we do</w:t>
            </w:r>
          </w:p>
        </w:tc>
        <w:tc>
          <w:tcPr>
            <w:tcW w:w="6611" w:type="dxa"/>
          </w:tcPr>
          <w:p w14:paraId="6207522D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4DE86DE0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308AE0D9" w14:textId="77777777" w:rsidTr="288E912B">
        <w:tc>
          <w:tcPr>
            <w:tcW w:w="2405" w:type="dxa"/>
          </w:tcPr>
          <w:p w14:paraId="767F9B80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Quotes</w:t>
            </w:r>
          </w:p>
        </w:tc>
        <w:tc>
          <w:tcPr>
            <w:tcW w:w="6611" w:type="dxa"/>
          </w:tcPr>
          <w:p w14:paraId="187D862C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22910573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18E3605B" w14:textId="77777777" w:rsidTr="288E912B">
        <w:tc>
          <w:tcPr>
            <w:tcW w:w="2405" w:type="dxa"/>
          </w:tcPr>
          <w:p w14:paraId="5AE0B707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Common objections</w:t>
            </w:r>
          </w:p>
        </w:tc>
        <w:tc>
          <w:tcPr>
            <w:tcW w:w="6611" w:type="dxa"/>
          </w:tcPr>
          <w:p w14:paraId="79DA6B58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4B550D13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2998D6BB" w14:textId="77777777" w:rsidTr="288E912B">
        <w:tc>
          <w:tcPr>
            <w:tcW w:w="2405" w:type="dxa"/>
          </w:tcPr>
          <w:p w14:paraId="65F43D5A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Marketing Message</w:t>
            </w:r>
          </w:p>
        </w:tc>
        <w:tc>
          <w:tcPr>
            <w:tcW w:w="6611" w:type="dxa"/>
          </w:tcPr>
          <w:p w14:paraId="65E28BAC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3F15277E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77DF65A5" w14:textId="77777777" w:rsidTr="288E912B">
        <w:tc>
          <w:tcPr>
            <w:tcW w:w="2405" w:type="dxa"/>
          </w:tcPr>
          <w:p w14:paraId="6772821F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Elevator Pitch</w:t>
            </w:r>
          </w:p>
        </w:tc>
        <w:tc>
          <w:tcPr>
            <w:tcW w:w="6611" w:type="dxa"/>
          </w:tcPr>
          <w:p w14:paraId="2EF6D653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4E88F9AE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</w:tbl>
    <w:p w14:paraId="16583FA6" w14:textId="504B5830" w:rsidR="007E2B54" w:rsidRDefault="007E2B54" w:rsidP="288E912B">
      <w:pPr>
        <w:rPr>
          <w:rFonts w:ascii="Nunito Sans" w:eastAsia="Nunito Sans" w:hAnsi="Nunito Sans" w:cs="Nunito Sans"/>
        </w:rPr>
      </w:pPr>
    </w:p>
    <w:p w14:paraId="3D301754" w14:textId="77777777" w:rsidR="007E2B54" w:rsidRDefault="007E2B54" w:rsidP="288E912B">
      <w:pPr>
        <w:rPr>
          <w:rFonts w:ascii="Nunito Sans" w:eastAsia="Nunito Sans" w:hAnsi="Nunito Sans" w:cs="Nunito Sa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7E2B54" w14:paraId="64608DD0" w14:textId="77777777" w:rsidTr="288E912B">
        <w:tc>
          <w:tcPr>
            <w:tcW w:w="2405" w:type="dxa"/>
          </w:tcPr>
          <w:p w14:paraId="78FBCBF3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Name</w:t>
            </w:r>
          </w:p>
        </w:tc>
        <w:tc>
          <w:tcPr>
            <w:tcW w:w="6611" w:type="dxa"/>
          </w:tcPr>
          <w:p w14:paraId="6ECC32B1" w14:textId="0FA07560" w:rsidR="007E2B54" w:rsidRDefault="00306830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Persona 4</w:t>
            </w:r>
          </w:p>
          <w:p w14:paraId="2AC1B59A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2AC3B570" w14:textId="77777777" w:rsidTr="288E912B">
        <w:tc>
          <w:tcPr>
            <w:tcW w:w="2405" w:type="dxa"/>
          </w:tcPr>
          <w:p w14:paraId="672D5F98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Background</w:t>
            </w:r>
          </w:p>
        </w:tc>
        <w:tc>
          <w:tcPr>
            <w:tcW w:w="6611" w:type="dxa"/>
          </w:tcPr>
          <w:p w14:paraId="52B92DCC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251ED450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5D8851CA" w14:textId="77777777" w:rsidTr="288E912B">
        <w:tc>
          <w:tcPr>
            <w:tcW w:w="2405" w:type="dxa"/>
          </w:tcPr>
          <w:p w14:paraId="31146241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Demographic</w:t>
            </w:r>
          </w:p>
        </w:tc>
        <w:tc>
          <w:tcPr>
            <w:tcW w:w="6611" w:type="dxa"/>
          </w:tcPr>
          <w:p w14:paraId="760A25E9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7E5D54BA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1514D4FE" w14:textId="77777777" w:rsidTr="288E912B">
        <w:tc>
          <w:tcPr>
            <w:tcW w:w="2405" w:type="dxa"/>
          </w:tcPr>
          <w:p w14:paraId="51B693B7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Identifiers</w:t>
            </w:r>
          </w:p>
        </w:tc>
        <w:tc>
          <w:tcPr>
            <w:tcW w:w="6611" w:type="dxa"/>
          </w:tcPr>
          <w:p w14:paraId="644DAB72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12B717B2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72CED164" w14:textId="77777777" w:rsidTr="288E912B">
        <w:tc>
          <w:tcPr>
            <w:tcW w:w="2405" w:type="dxa"/>
          </w:tcPr>
          <w:p w14:paraId="5B3BD922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Goals</w:t>
            </w:r>
          </w:p>
        </w:tc>
        <w:tc>
          <w:tcPr>
            <w:tcW w:w="6611" w:type="dxa"/>
          </w:tcPr>
          <w:p w14:paraId="2205C46C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524D1942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5CF70735" w14:textId="77777777" w:rsidTr="288E912B">
        <w:tc>
          <w:tcPr>
            <w:tcW w:w="2405" w:type="dxa"/>
          </w:tcPr>
          <w:p w14:paraId="0343D00F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Challenges</w:t>
            </w:r>
          </w:p>
        </w:tc>
        <w:tc>
          <w:tcPr>
            <w:tcW w:w="6611" w:type="dxa"/>
          </w:tcPr>
          <w:p w14:paraId="5B91841F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78868DB3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5CB8AA24" w14:textId="77777777" w:rsidTr="288E912B">
        <w:tc>
          <w:tcPr>
            <w:tcW w:w="2405" w:type="dxa"/>
          </w:tcPr>
          <w:p w14:paraId="0BDC6DC6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What can we do</w:t>
            </w:r>
          </w:p>
        </w:tc>
        <w:tc>
          <w:tcPr>
            <w:tcW w:w="6611" w:type="dxa"/>
          </w:tcPr>
          <w:p w14:paraId="226BFF87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2436932B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5CEE1913" w14:textId="77777777" w:rsidTr="288E912B">
        <w:tc>
          <w:tcPr>
            <w:tcW w:w="2405" w:type="dxa"/>
          </w:tcPr>
          <w:p w14:paraId="336418E5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Quotes</w:t>
            </w:r>
          </w:p>
        </w:tc>
        <w:tc>
          <w:tcPr>
            <w:tcW w:w="6611" w:type="dxa"/>
          </w:tcPr>
          <w:p w14:paraId="221BDFA9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22602166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5984ED13" w14:textId="77777777" w:rsidTr="288E912B">
        <w:tc>
          <w:tcPr>
            <w:tcW w:w="2405" w:type="dxa"/>
          </w:tcPr>
          <w:p w14:paraId="3544D1A2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Common objections</w:t>
            </w:r>
          </w:p>
        </w:tc>
        <w:tc>
          <w:tcPr>
            <w:tcW w:w="6611" w:type="dxa"/>
          </w:tcPr>
          <w:p w14:paraId="2C2B04A0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095D40A0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734D5BD7" w14:textId="77777777" w:rsidTr="288E912B">
        <w:tc>
          <w:tcPr>
            <w:tcW w:w="2405" w:type="dxa"/>
          </w:tcPr>
          <w:p w14:paraId="5B87DF85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Marketing Message</w:t>
            </w:r>
          </w:p>
        </w:tc>
        <w:tc>
          <w:tcPr>
            <w:tcW w:w="6611" w:type="dxa"/>
          </w:tcPr>
          <w:p w14:paraId="0696E78F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663DFE30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7E2B54" w14:paraId="67672373" w14:textId="77777777" w:rsidTr="288E912B">
        <w:tc>
          <w:tcPr>
            <w:tcW w:w="2405" w:type="dxa"/>
          </w:tcPr>
          <w:p w14:paraId="79C9303A" w14:textId="77777777" w:rsidR="007E2B54" w:rsidRDefault="0E3804AA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Elevator Pitch</w:t>
            </w:r>
          </w:p>
        </w:tc>
        <w:tc>
          <w:tcPr>
            <w:tcW w:w="6611" w:type="dxa"/>
          </w:tcPr>
          <w:p w14:paraId="364C1B47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  <w:p w14:paraId="20BF5686" w14:textId="77777777" w:rsidR="007E2B54" w:rsidRDefault="007E2B54" w:rsidP="288E912B">
            <w:pPr>
              <w:rPr>
                <w:rFonts w:ascii="Nunito Sans" w:eastAsia="Nunito Sans" w:hAnsi="Nunito Sans" w:cs="Nunito Sans"/>
              </w:rPr>
            </w:pPr>
          </w:p>
        </w:tc>
      </w:tr>
    </w:tbl>
    <w:p w14:paraId="7582FCFB" w14:textId="7AC7EBA2" w:rsidR="007E2B54" w:rsidRDefault="007E2B54" w:rsidP="00EA6456"/>
    <w:p w14:paraId="50408CEF" w14:textId="32FFF618" w:rsidR="00824310" w:rsidRDefault="00824310">
      <w:pPr>
        <w:rPr>
          <w:iCs/>
          <w:szCs w:val="20"/>
        </w:rPr>
      </w:pPr>
    </w:p>
    <w:p w14:paraId="6DC35973" w14:textId="77777777" w:rsidR="00306830" w:rsidRDefault="00306830">
      <w:pPr>
        <w:rPr>
          <w:rFonts w:ascii="Arial Nova" w:eastAsiaTheme="majorEastAsia" w:hAnsi="Arial Nova" w:cstheme="majorBidi"/>
          <w:b/>
          <w:spacing w:val="-10"/>
          <w:kern w:val="28"/>
          <w:sz w:val="72"/>
          <w:szCs w:val="56"/>
        </w:rPr>
      </w:pPr>
      <w:r>
        <w:br w:type="page"/>
      </w:r>
    </w:p>
    <w:p w14:paraId="721CC0DF" w14:textId="2090CADE" w:rsidR="00423233" w:rsidRDefault="004308C1" w:rsidP="288E912B">
      <w:pPr>
        <w:pStyle w:val="Title"/>
        <w:rPr>
          <w:rFonts w:ascii="Nunito" w:eastAsia="Nunito" w:hAnsi="Nunito" w:cs="Nunito"/>
        </w:rPr>
      </w:pPr>
      <w:r w:rsidRPr="288E912B">
        <w:rPr>
          <w:rFonts w:ascii="Nunito" w:eastAsia="Nunito" w:hAnsi="Nunito" w:cs="Nunito"/>
        </w:rPr>
        <w:lastRenderedPageBreak/>
        <w:t>Marketing Approach</w:t>
      </w:r>
    </w:p>
    <w:p w14:paraId="5420279E" w14:textId="77777777" w:rsidR="00423233" w:rsidRDefault="00423233" w:rsidP="00423233"/>
    <w:p w14:paraId="66A831BF" w14:textId="77777777" w:rsidR="001660BD" w:rsidRPr="00E46B40" w:rsidRDefault="001660BD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Products and Services</w:t>
      </w:r>
    </w:p>
    <w:tbl>
      <w:tblPr>
        <w:tblStyle w:val="TableGrid"/>
        <w:tblW w:w="5000" w:type="pct"/>
        <w:tblLayout w:type="fixed"/>
        <w:tblLook w:val="0000" w:firstRow="0" w:lastRow="0" w:firstColumn="0" w:lastColumn="0" w:noHBand="0" w:noVBand="0"/>
        <w:tblDescription w:val="A table with space to enter details of products and services, including the product/service name, a brief description, and price (including GST)."/>
      </w:tblPr>
      <w:tblGrid>
        <w:gridCol w:w="2250"/>
        <w:gridCol w:w="3982"/>
        <w:gridCol w:w="2784"/>
      </w:tblGrid>
      <w:tr w:rsidR="001660BD" w:rsidRPr="00E46B40" w14:paraId="49AA26CA" w14:textId="77777777" w:rsidTr="288E912B">
        <w:trPr>
          <w:cantSplit/>
          <w:tblHeader/>
        </w:trPr>
        <w:tc>
          <w:tcPr>
            <w:tcW w:w="2250" w:type="dxa"/>
          </w:tcPr>
          <w:p w14:paraId="5D895090" w14:textId="77777777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Product/Service</w:t>
            </w:r>
          </w:p>
        </w:tc>
        <w:tc>
          <w:tcPr>
            <w:tcW w:w="3982" w:type="dxa"/>
          </w:tcPr>
          <w:p w14:paraId="77E49EE4" w14:textId="77777777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Description</w:t>
            </w:r>
          </w:p>
        </w:tc>
        <w:tc>
          <w:tcPr>
            <w:tcW w:w="2784" w:type="dxa"/>
          </w:tcPr>
          <w:p w14:paraId="18B09754" w14:textId="77777777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  <w:r w:rsidRPr="288E912B">
              <w:rPr>
                <w:rFonts w:ascii="Nunito Sans" w:eastAsia="Nunito Sans" w:hAnsi="Nunito Sans" w:cs="Nunito Sans"/>
              </w:rPr>
              <w:t>Price</w:t>
            </w:r>
          </w:p>
        </w:tc>
      </w:tr>
      <w:tr w:rsidR="001660BD" w:rsidRPr="00E46B40" w14:paraId="46F2E4EC" w14:textId="77777777" w:rsidTr="288E912B">
        <w:trPr>
          <w:cantSplit/>
        </w:trPr>
        <w:tc>
          <w:tcPr>
            <w:tcW w:w="2250" w:type="dxa"/>
          </w:tcPr>
          <w:p w14:paraId="1F9EF2D8" w14:textId="441B0C59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</w:p>
        </w:tc>
        <w:tc>
          <w:tcPr>
            <w:tcW w:w="3982" w:type="dxa"/>
          </w:tcPr>
          <w:p w14:paraId="2FD70BAE" w14:textId="3B26370F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</w:p>
        </w:tc>
        <w:tc>
          <w:tcPr>
            <w:tcW w:w="2784" w:type="dxa"/>
          </w:tcPr>
          <w:p w14:paraId="67E7E96D" w14:textId="7A4B7075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1660BD" w:rsidRPr="00E46B40" w14:paraId="3848C330" w14:textId="77777777" w:rsidTr="288E912B">
        <w:trPr>
          <w:cantSplit/>
        </w:trPr>
        <w:tc>
          <w:tcPr>
            <w:tcW w:w="2250" w:type="dxa"/>
          </w:tcPr>
          <w:p w14:paraId="6F4501E8" w14:textId="25F33B8E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</w:p>
        </w:tc>
        <w:tc>
          <w:tcPr>
            <w:tcW w:w="3982" w:type="dxa"/>
          </w:tcPr>
          <w:p w14:paraId="456708C2" w14:textId="39204491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</w:p>
        </w:tc>
        <w:tc>
          <w:tcPr>
            <w:tcW w:w="2784" w:type="dxa"/>
          </w:tcPr>
          <w:p w14:paraId="1CC7CE79" w14:textId="5CB57A43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</w:p>
        </w:tc>
      </w:tr>
      <w:tr w:rsidR="001660BD" w:rsidRPr="00E46B40" w14:paraId="132C9D4B" w14:textId="77777777" w:rsidTr="288E912B">
        <w:trPr>
          <w:cantSplit/>
        </w:trPr>
        <w:tc>
          <w:tcPr>
            <w:tcW w:w="2250" w:type="dxa"/>
          </w:tcPr>
          <w:p w14:paraId="5A74CA00" w14:textId="5ECE9319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</w:p>
        </w:tc>
        <w:tc>
          <w:tcPr>
            <w:tcW w:w="3982" w:type="dxa"/>
          </w:tcPr>
          <w:p w14:paraId="4D76395E" w14:textId="6748616D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</w:p>
        </w:tc>
        <w:tc>
          <w:tcPr>
            <w:tcW w:w="2784" w:type="dxa"/>
          </w:tcPr>
          <w:p w14:paraId="4B839D0B" w14:textId="7F4077FF" w:rsidR="001660BD" w:rsidRPr="00E46B40" w:rsidRDefault="001660BD" w:rsidP="288E912B">
            <w:pPr>
              <w:rPr>
                <w:rFonts w:ascii="Nunito Sans" w:eastAsia="Nunito Sans" w:hAnsi="Nunito Sans" w:cs="Nunito Sans"/>
              </w:rPr>
            </w:pPr>
          </w:p>
        </w:tc>
      </w:tr>
    </w:tbl>
    <w:p w14:paraId="6545E4E2" w14:textId="77777777" w:rsidR="001660BD" w:rsidRDefault="001660BD" w:rsidP="288E912B">
      <w:pPr>
        <w:rPr>
          <w:rFonts w:ascii="Nunito Sans" w:eastAsia="Nunito Sans" w:hAnsi="Nunito Sans" w:cs="Nunito Sans"/>
          <w:b/>
          <w:bCs/>
        </w:rPr>
      </w:pPr>
      <w:bookmarkStart w:id="0" w:name="OLE_LINK5"/>
      <w:bookmarkStart w:id="1" w:name="OLE_LINK6"/>
    </w:p>
    <w:p w14:paraId="47AB4021" w14:textId="77777777" w:rsidR="00351D70" w:rsidRDefault="00351D70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Core proposition</w:t>
      </w:r>
    </w:p>
    <w:p w14:paraId="59BD2116" w14:textId="5AD862DE" w:rsidR="00351D70" w:rsidRPr="00351D70" w:rsidRDefault="00351D70" w:rsidP="288E912B">
      <w:pPr>
        <w:rPr>
          <w:rStyle w:val="Heading1Char"/>
          <w:rFonts w:ascii="Nunito Sans" w:eastAsia="Nunito Sans" w:hAnsi="Nunito Sans" w:cs="Nunito Sans"/>
          <w:sz w:val="24"/>
          <w:szCs w:val="24"/>
        </w:rPr>
      </w:pPr>
      <w:r w:rsidRPr="288E912B">
        <w:rPr>
          <w:rFonts w:ascii="Nunito Sans" w:eastAsia="Nunito Sans" w:hAnsi="Nunito Sans" w:cs="Nunito Sans"/>
        </w:rPr>
        <w:t>Fill in the blanks: We offer a (product/service description) that helps (customer persona) do a (benefit action) by a (unique product/service feature).</w:t>
      </w:r>
    </w:p>
    <w:p w14:paraId="319B081C" w14:textId="657F250C" w:rsidR="001660BD" w:rsidRPr="00E46B40" w:rsidRDefault="001660BD" w:rsidP="288E912B">
      <w:pPr>
        <w:rPr>
          <w:rFonts w:ascii="Nunito Sans" w:eastAsia="Nunito Sans" w:hAnsi="Nunito Sans" w:cs="Nunito Sans"/>
        </w:rPr>
      </w:pPr>
      <w:r w:rsidRPr="288E912B">
        <w:rPr>
          <w:rStyle w:val="Heading1Char"/>
          <w:rFonts w:ascii="Nunito Sans" w:eastAsia="Nunito Sans" w:hAnsi="Nunito Sans" w:cs="Nunito Sans"/>
        </w:rPr>
        <w:t>Market position</w:t>
      </w:r>
      <w:r w:rsidRPr="288E912B">
        <w:rPr>
          <w:rFonts w:ascii="Nunito Sans" w:eastAsia="Nunito Sans" w:hAnsi="Nunito Sans" w:cs="Nunito Sans"/>
        </w:rPr>
        <w:t xml:space="preserve"> </w:t>
      </w:r>
      <w:r>
        <w:br/>
      </w:r>
      <w:r w:rsidR="00F2061F" w:rsidRPr="288E912B">
        <w:rPr>
          <w:rFonts w:ascii="Nunito Sans" w:eastAsia="Nunito Sans" w:hAnsi="Nunito Sans" w:cs="Nunito Sans"/>
        </w:rPr>
        <w:t>What is your market position? How do you want customers to see your brand?</w:t>
      </w:r>
    </w:p>
    <w:bookmarkEnd w:id="0"/>
    <w:bookmarkEnd w:id="1"/>
    <w:p w14:paraId="2392E70D" w14:textId="1AAE9A37" w:rsidR="001660BD" w:rsidRDefault="001660BD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Unique selling position</w:t>
      </w:r>
    </w:p>
    <w:p w14:paraId="55B69F22" w14:textId="2EAC2248" w:rsidR="001660BD" w:rsidRDefault="008162B4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hat customer-relevant benefits and features make your brand unique?</w:t>
      </w:r>
    </w:p>
    <w:p w14:paraId="090EA16C" w14:textId="77777777" w:rsidR="00A10ABD" w:rsidRDefault="00A10ABD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Value to customer</w:t>
      </w:r>
    </w:p>
    <w:p w14:paraId="1CABE220" w14:textId="129B148C" w:rsidR="00A10ABD" w:rsidRDefault="00A10ABD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How does this create relevant value for your customers?</w:t>
      </w:r>
    </w:p>
    <w:p w14:paraId="7AB0CA6C" w14:textId="77777777" w:rsidR="00017767" w:rsidRDefault="00017767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Pricing strategy</w:t>
      </w:r>
    </w:p>
    <w:p w14:paraId="626FEBAA" w14:textId="15E013D2" w:rsidR="00017767" w:rsidRPr="00476BE0" w:rsidRDefault="00017767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 xml:space="preserve">How will you price your products/services accordingly? </w:t>
      </w:r>
    </w:p>
    <w:p w14:paraId="5A03CB25" w14:textId="4E889AD2" w:rsidR="001660BD" w:rsidRDefault="001660BD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Anticipated demand</w:t>
      </w:r>
    </w:p>
    <w:p w14:paraId="5E952494" w14:textId="0EEA9E21" w:rsidR="001660BD" w:rsidRPr="00E46B40" w:rsidRDefault="00542600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 xml:space="preserve">How appealing is </w:t>
      </w:r>
      <w:r w:rsidR="001A6D3E" w:rsidRPr="288E912B">
        <w:rPr>
          <w:rFonts w:ascii="Nunito Sans" w:eastAsia="Nunito Sans" w:hAnsi="Nunito Sans" w:cs="Nunito Sans"/>
        </w:rPr>
        <w:t>your brand, product and services?</w:t>
      </w:r>
    </w:p>
    <w:p w14:paraId="069C774A" w14:textId="5D26AACE" w:rsidR="001660BD" w:rsidRDefault="001660BD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Growth potential</w:t>
      </w:r>
    </w:p>
    <w:p w14:paraId="3B9913E5" w14:textId="5268F116" w:rsidR="001660BD" w:rsidRDefault="00E71DBE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here can you take your brand next?</w:t>
      </w:r>
    </w:p>
    <w:p w14:paraId="15BBE61F" w14:textId="19FEF550" w:rsidR="0017435C" w:rsidRDefault="00FB3720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Identity</w:t>
      </w:r>
    </w:p>
    <w:p w14:paraId="5EEDDF9B" w14:textId="66E35E9D" w:rsidR="001660BD" w:rsidRPr="002F437B" w:rsidRDefault="00D56F22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hat’s your marketplace identity? What’s the “who” behind our “why” that will interest our audience?</w:t>
      </w:r>
    </w:p>
    <w:p w14:paraId="755BE692" w14:textId="070E6324" w:rsidR="002F437B" w:rsidRDefault="00936D6D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lastRenderedPageBreak/>
        <w:t>The Relevant Solution</w:t>
      </w:r>
    </w:p>
    <w:p w14:paraId="569C46BA" w14:textId="452606D4" w:rsidR="000C7EDE" w:rsidRDefault="00C050CD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 xml:space="preserve">Why can’t </w:t>
      </w:r>
      <w:r w:rsidR="00631CD8" w:rsidRPr="288E912B">
        <w:rPr>
          <w:rFonts w:ascii="Nunito Sans" w:eastAsia="Nunito Sans" w:hAnsi="Nunito Sans" w:cs="Nunito Sans"/>
        </w:rPr>
        <w:t>y</w:t>
      </w:r>
      <w:r w:rsidRPr="288E912B">
        <w:rPr>
          <w:rFonts w:ascii="Nunito Sans" w:eastAsia="Nunito Sans" w:hAnsi="Nunito Sans" w:cs="Nunito Sans"/>
        </w:rPr>
        <w:t xml:space="preserve">our customers live without </w:t>
      </w:r>
      <w:r w:rsidR="00631CD8" w:rsidRPr="288E912B">
        <w:rPr>
          <w:rFonts w:ascii="Nunito Sans" w:eastAsia="Nunito Sans" w:hAnsi="Nunito Sans" w:cs="Nunito Sans"/>
        </w:rPr>
        <w:t>y</w:t>
      </w:r>
      <w:r w:rsidRPr="288E912B">
        <w:rPr>
          <w:rFonts w:ascii="Nunito Sans" w:eastAsia="Nunito Sans" w:hAnsi="Nunito Sans" w:cs="Nunito Sans"/>
        </w:rPr>
        <w:t>our solution?</w:t>
      </w:r>
    </w:p>
    <w:p w14:paraId="65F848AB" w14:textId="1F9DC448" w:rsidR="00A95273" w:rsidRDefault="00A95273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Time Frame</w:t>
      </w:r>
    </w:p>
    <w:p w14:paraId="7129A6FE" w14:textId="41473B54" w:rsidR="00A95273" w:rsidRDefault="003962AC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 xml:space="preserve">When and how will </w:t>
      </w:r>
      <w:r w:rsidR="00956739" w:rsidRPr="288E912B">
        <w:rPr>
          <w:rFonts w:ascii="Nunito Sans" w:eastAsia="Nunito Sans" w:hAnsi="Nunito Sans" w:cs="Nunito Sans"/>
        </w:rPr>
        <w:t>y</w:t>
      </w:r>
      <w:r w:rsidRPr="288E912B">
        <w:rPr>
          <w:rFonts w:ascii="Nunito Sans" w:eastAsia="Nunito Sans" w:hAnsi="Nunito Sans" w:cs="Nunito Sans"/>
        </w:rPr>
        <w:t>our customers notice the results?</w:t>
      </w:r>
    </w:p>
    <w:p w14:paraId="243421B2" w14:textId="14C93D66" w:rsidR="00C10FB1" w:rsidRDefault="00C10FB1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Competitive Advantage</w:t>
      </w:r>
    </w:p>
    <w:p w14:paraId="731C6AA5" w14:textId="15B3AF12" w:rsidR="000D4B03" w:rsidRDefault="006868BC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hy is what we do better for them than other alternatives?</w:t>
      </w:r>
    </w:p>
    <w:p w14:paraId="7ABACF83" w14:textId="18FC3B57" w:rsidR="007F0D5D" w:rsidRDefault="007F0D5D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Evidence</w:t>
      </w:r>
    </w:p>
    <w:p w14:paraId="294FF01A" w14:textId="1A219934" w:rsidR="007F0D5D" w:rsidRDefault="00722784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 xml:space="preserve">What social proof do we provide that adds </w:t>
      </w:r>
      <w:r w:rsidR="00584D7E" w:rsidRPr="288E912B">
        <w:rPr>
          <w:rFonts w:ascii="Nunito Sans" w:eastAsia="Nunito Sans" w:hAnsi="Nunito Sans" w:cs="Nunito Sans"/>
        </w:rPr>
        <w:t xml:space="preserve">real </w:t>
      </w:r>
      <w:r w:rsidRPr="288E912B">
        <w:rPr>
          <w:rFonts w:ascii="Nunito Sans" w:eastAsia="Nunito Sans" w:hAnsi="Nunito Sans" w:cs="Nunito Sans"/>
        </w:rPr>
        <w:t>substance to our brand?</w:t>
      </w:r>
    </w:p>
    <w:p w14:paraId="72CAC6FE" w14:textId="2482FF12" w:rsidR="004118D8" w:rsidRDefault="00E2699C" w:rsidP="288E912B">
      <w:pPr>
        <w:pStyle w:val="Heading1"/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hy?</w:t>
      </w:r>
    </w:p>
    <w:p w14:paraId="6792498E" w14:textId="7E599F04" w:rsidR="00264BA1" w:rsidRDefault="008C7833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What would tip our customers over to conversion after they have all of the information?</w:t>
      </w:r>
    </w:p>
    <w:p w14:paraId="4F365922" w14:textId="27FE65B1" w:rsidR="00C1425D" w:rsidRDefault="00C1425D" w:rsidP="00264BA1"/>
    <w:p w14:paraId="6182B103" w14:textId="77777777" w:rsidR="00573891" w:rsidRDefault="00573891" w:rsidP="00264BA1"/>
    <w:p w14:paraId="2666BC3B" w14:textId="236AAC70" w:rsidR="003A02B9" w:rsidRPr="00573891" w:rsidRDefault="003A02B9" w:rsidP="003A02B9">
      <w:pPr>
        <w:rPr>
          <w:rFonts w:ascii="Nunito" w:eastAsia="Nunito" w:hAnsi="Nunito" w:cs="Nunito"/>
          <w:b/>
          <w:spacing w:val="-10"/>
          <w:kern w:val="28"/>
          <w:sz w:val="72"/>
          <w:szCs w:val="72"/>
        </w:rPr>
      </w:pPr>
      <w:r w:rsidRPr="003A02B9">
        <w:rPr>
          <w:rFonts w:ascii="Nunito" w:eastAsia="Nunito" w:hAnsi="Nunito" w:cs="Nunito"/>
          <w:b/>
          <w:spacing w:val="-10"/>
          <w:kern w:val="28"/>
          <w:sz w:val="72"/>
          <w:szCs w:val="72"/>
        </w:rPr>
        <w:t>Marketing Model</w:t>
      </w:r>
      <w:r>
        <w:rPr>
          <w:rFonts w:ascii="Nunito Sans" w:hAnsi="Nunito Sans"/>
          <w:b/>
          <w:bCs/>
          <w:iCs/>
          <w:sz w:val="36"/>
          <w:szCs w:val="36"/>
        </w:rPr>
        <w:br/>
      </w:r>
      <w:r w:rsidR="00573891">
        <w:rPr>
          <w:rFonts w:ascii="Nunito Sans" w:hAnsi="Nunito Sans"/>
          <w:b/>
          <w:bCs/>
          <w:iCs/>
          <w:sz w:val="36"/>
          <w:szCs w:val="36"/>
        </w:rPr>
        <w:br/>
      </w:r>
      <w:r w:rsidRPr="00800FB8">
        <w:rPr>
          <w:rFonts w:ascii="Nunito Sans" w:hAnsi="Nunito Sans"/>
          <w:b/>
          <w:bCs/>
          <w:iCs/>
          <w:sz w:val="36"/>
          <w:szCs w:val="36"/>
        </w:rPr>
        <w:t>Aspects of Your Model</w:t>
      </w:r>
    </w:p>
    <w:p w14:paraId="6454E576" w14:textId="69ACC0BB" w:rsidR="003A02B9" w:rsidRDefault="00573891" w:rsidP="003A02B9">
      <w:pPr>
        <w:rPr>
          <w:rFonts w:ascii="Nunito Sans" w:hAnsi="Nunito Sans"/>
          <w:iCs/>
          <w:sz w:val="36"/>
          <w:szCs w:val="36"/>
        </w:rPr>
      </w:pPr>
      <w:r>
        <w:rPr>
          <w:rFonts w:ascii="Nunito Sans" w:hAnsi="Nunito Sans"/>
          <w:iCs/>
          <w:sz w:val="36"/>
          <w:szCs w:val="36"/>
        </w:rPr>
        <w:br/>
      </w:r>
      <w:r w:rsidR="003A02B9" w:rsidRPr="00800FB8">
        <w:rPr>
          <w:rFonts w:ascii="Nunito Sans" w:hAnsi="Nunito Sans"/>
          <w:iCs/>
          <w:sz w:val="36"/>
          <w:szCs w:val="36"/>
        </w:rPr>
        <w:t>1.Customer Segments</w:t>
      </w:r>
    </w:p>
    <w:p w14:paraId="50ABB270" w14:textId="5070ED55" w:rsidR="003A02B9" w:rsidRDefault="003A02B9" w:rsidP="003A02B9">
      <w:pPr>
        <w:rPr>
          <w:rFonts w:ascii="Nunito Sans" w:hAnsi="Nunito Sans"/>
        </w:rPr>
      </w:pPr>
      <w:r w:rsidRPr="00800FB8">
        <w:rPr>
          <w:rFonts w:ascii="Nunito Sans" w:hAnsi="Nunito Sans"/>
        </w:rPr>
        <w:t>Which customer segments does your business serve?</w:t>
      </w:r>
    </w:p>
    <w:p w14:paraId="65E94508" w14:textId="77777777" w:rsidR="003A02B9" w:rsidRDefault="003A02B9" w:rsidP="003A02B9">
      <w:pPr>
        <w:rPr>
          <w:rFonts w:ascii="Nunito Sans" w:hAnsi="Nunito Sans"/>
          <w:iCs/>
          <w:sz w:val="36"/>
          <w:szCs w:val="36"/>
        </w:rPr>
      </w:pPr>
      <w:r w:rsidRPr="00800FB8">
        <w:rPr>
          <w:rFonts w:ascii="Nunito Sans" w:hAnsi="Nunito Sans"/>
          <w:iCs/>
          <w:sz w:val="36"/>
          <w:szCs w:val="36"/>
        </w:rPr>
        <w:t>2. Value Proposition</w:t>
      </w:r>
    </w:p>
    <w:p w14:paraId="3FB8F0CE" w14:textId="174DBB8F" w:rsidR="003A02B9" w:rsidRDefault="003A02B9" w:rsidP="003A02B9">
      <w:pPr>
        <w:rPr>
          <w:rFonts w:ascii="Nunito Sans" w:hAnsi="Nunito Sans"/>
        </w:rPr>
      </w:pPr>
      <w:r w:rsidRPr="00800FB8">
        <w:rPr>
          <w:rFonts w:ascii="Nunito Sans" w:hAnsi="Nunito Sans"/>
        </w:rPr>
        <w:t>What customer problem is your business solving, and with what product, to satisfy their needs?</w:t>
      </w:r>
    </w:p>
    <w:p w14:paraId="34FADDF6" w14:textId="77777777" w:rsidR="003A02B9" w:rsidRDefault="003A02B9" w:rsidP="003A02B9">
      <w:pPr>
        <w:rPr>
          <w:rFonts w:ascii="Nunito Sans" w:hAnsi="Nunito Sans"/>
          <w:iCs/>
          <w:sz w:val="36"/>
          <w:szCs w:val="36"/>
        </w:rPr>
      </w:pPr>
      <w:r w:rsidRPr="00800FB8">
        <w:rPr>
          <w:rFonts w:ascii="Nunito Sans" w:hAnsi="Nunito Sans"/>
          <w:iCs/>
          <w:sz w:val="36"/>
          <w:szCs w:val="36"/>
        </w:rPr>
        <w:t>3. Channels</w:t>
      </w:r>
    </w:p>
    <w:p w14:paraId="0D5ACF58" w14:textId="1C212316" w:rsidR="003A02B9" w:rsidRDefault="003A02B9" w:rsidP="003A02B9">
      <w:pPr>
        <w:rPr>
          <w:rFonts w:ascii="Nunito Sans" w:hAnsi="Nunito Sans"/>
        </w:rPr>
      </w:pPr>
      <w:r w:rsidRPr="00800FB8">
        <w:rPr>
          <w:rFonts w:ascii="Nunito Sans" w:hAnsi="Nunito Sans"/>
        </w:rPr>
        <w:t>Which communication, distribution and sales channels is your business delivering its value proposition?</w:t>
      </w:r>
    </w:p>
    <w:p w14:paraId="6FD121FB" w14:textId="77777777" w:rsidR="003A02B9" w:rsidRDefault="003A02B9" w:rsidP="003A02B9">
      <w:pPr>
        <w:rPr>
          <w:rFonts w:ascii="Nunito Sans" w:hAnsi="Nunito Sans"/>
          <w:iCs/>
          <w:sz w:val="36"/>
          <w:szCs w:val="36"/>
        </w:rPr>
      </w:pPr>
      <w:r w:rsidRPr="00800FB8">
        <w:rPr>
          <w:rFonts w:ascii="Nunito Sans" w:hAnsi="Nunito Sans"/>
          <w:iCs/>
          <w:sz w:val="36"/>
          <w:szCs w:val="36"/>
        </w:rPr>
        <w:lastRenderedPageBreak/>
        <w:t>4. Customer Relationships</w:t>
      </w:r>
    </w:p>
    <w:p w14:paraId="4DFB098B" w14:textId="3E4BB711" w:rsidR="003A02B9" w:rsidRDefault="003A02B9" w:rsidP="003A02B9">
      <w:pPr>
        <w:rPr>
          <w:rFonts w:ascii="Nunito Sans" w:hAnsi="Nunito Sans"/>
        </w:rPr>
      </w:pPr>
      <w:r w:rsidRPr="00800FB8">
        <w:rPr>
          <w:rFonts w:ascii="Nunito Sans" w:hAnsi="Nunito Sans"/>
        </w:rPr>
        <w:t>What customer relationships are established and maintained with each customer segment?</w:t>
      </w:r>
    </w:p>
    <w:p w14:paraId="32A9FB0E" w14:textId="77777777" w:rsidR="003A02B9" w:rsidRPr="002357D9" w:rsidRDefault="003A02B9" w:rsidP="003A02B9">
      <w:pPr>
        <w:rPr>
          <w:rFonts w:ascii="Nunito Sans" w:hAnsi="Nunito Sans"/>
          <w:iCs/>
          <w:sz w:val="36"/>
          <w:szCs w:val="36"/>
        </w:rPr>
      </w:pPr>
      <w:r w:rsidRPr="00800FB8">
        <w:rPr>
          <w:rFonts w:ascii="Nunito Sans" w:hAnsi="Nunito Sans"/>
          <w:iCs/>
          <w:sz w:val="36"/>
          <w:szCs w:val="36"/>
        </w:rPr>
        <w:t>5. Revenue Streams</w:t>
      </w:r>
    </w:p>
    <w:p w14:paraId="2F69B423" w14:textId="79BAEA3A" w:rsidR="003A02B9" w:rsidRDefault="003A02B9" w:rsidP="003A02B9">
      <w:pPr>
        <w:rPr>
          <w:rFonts w:ascii="Nunito Sans" w:hAnsi="Nunito Sans"/>
        </w:rPr>
      </w:pPr>
      <w:r w:rsidRPr="00800FB8">
        <w:rPr>
          <w:rFonts w:ascii="Nunito Sans" w:hAnsi="Nunito Sans"/>
        </w:rPr>
        <w:t>How does your business gain revenue as a result of successfully offering value propositions to customers?</w:t>
      </w:r>
    </w:p>
    <w:p w14:paraId="0530712B" w14:textId="77777777" w:rsidR="003A02B9" w:rsidRDefault="003A02B9" w:rsidP="003A02B9">
      <w:pPr>
        <w:rPr>
          <w:rFonts w:ascii="Nunito Sans" w:hAnsi="Nunito Sans"/>
          <w:iCs/>
          <w:sz w:val="36"/>
          <w:szCs w:val="36"/>
        </w:rPr>
      </w:pPr>
      <w:r w:rsidRPr="00800FB8">
        <w:rPr>
          <w:rFonts w:ascii="Nunito Sans" w:hAnsi="Nunito Sans"/>
          <w:iCs/>
          <w:sz w:val="36"/>
          <w:szCs w:val="36"/>
        </w:rPr>
        <w:t>6. Key Resources</w:t>
      </w:r>
    </w:p>
    <w:p w14:paraId="6EFE4EFC" w14:textId="12B8B839" w:rsidR="003A02B9" w:rsidRDefault="003A02B9" w:rsidP="003A02B9">
      <w:pPr>
        <w:rPr>
          <w:rFonts w:ascii="Nunito Sans" w:hAnsi="Nunito Sans"/>
        </w:rPr>
      </w:pPr>
      <w:r w:rsidRPr="00800FB8">
        <w:rPr>
          <w:rFonts w:ascii="Nunito Sans" w:hAnsi="Nunito Sans"/>
        </w:rPr>
        <w:t>What assets are required to offer and deliver the previous elements?</w:t>
      </w:r>
    </w:p>
    <w:p w14:paraId="2D28FB8E" w14:textId="77777777" w:rsidR="003A02B9" w:rsidRDefault="003A02B9" w:rsidP="003A02B9">
      <w:pPr>
        <w:rPr>
          <w:rFonts w:ascii="Nunito Sans" w:hAnsi="Nunito Sans"/>
          <w:iCs/>
          <w:sz w:val="36"/>
          <w:szCs w:val="36"/>
        </w:rPr>
      </w:pPr>
      <w:r w:rsidRPr="00800FB8">
        <w:rPr>
          <w:rFonts w:ascii="Nunito Sans" w:hAnsi="Nunito Sans"/>
          <w:iCs/>
          <w:sz w:val="36"/>
          <w:szCs w:val="36"/>
        </w:rPr>
        <w:t>7. Key Activities</w:t>
      </w:r>
    </w:p>
    <w:p w14:paraId="0083D2B1" w14:textId="7298297D" w:rsidR="003A02B9" w:rsidRDefault="003A02B9" w:rsidP="003A02B9">
      <w:pPr>
        <w:rPr>
          <w:rFonts w:ascii="Nunito Sans" w:hAnsi="Nunito Sans"/>
        </w:rPr>
      </w:pPr>
      <w:r w:rsidRPr="033C04CA">
        <w:rPr>
          <w:rFonts w:ascii="Nunito Sans" w:hAnsi="Nunito Sans"/>
        </w:rPr>
        <w:t>What tasks does your business need to undertake?</w:t>
      </w:r>
    </w:p>
    <w:p w14:paraId="5C367AA2" w14:textId="77777777" w:rsidR="003A02B9" w:rsidRDefault="003A02B9" w:rsidP="003A02B9">
      <w:pPr>
        <w:rPr>
          <w:rFonts w:ascii="Nunito Sans" w:hAnsi="Nunito Sans"/>
          <w:iCs/>
          <w:sz w:val="36"/>
          <w:szCs w:val="36"/>
        </w:rPr>
      </w:pPr>
      <w:r w:rsidRPr="00800FB8">
        <w:rPr>
          <w:rFonts w:ascii="Nunito Sans" w:hAnsi="Nunito Sans"/>
          <w:iCs/>
          <w:sz w:val="36"/>
          <w:szCs w:val="36"/>
        </w:rPr>
        <w:t>8. Key Partnerships</w:t>
      </w:r>
    </w:p>
    <w:p w14:paraId="22D683ED" w14:textId="53800DA4" w:rsidR="003A02B9" w:rsidRDefault="003A02B9" w:rsidP="003A02B9">
      <w:pPr>
        <w:rPr>
          <w:rFonts w:ascii="Nunito Sans" w:hAnsi="Nunito Sans"/>
        </w:rPr>
      </w:pPr>
      <w:r w:rsidRPr="00800FB8">
        <w:rPr>
          <w:rFonts w:ascii="Nunito Sans" w:hAnsi="Nunito Sans"/>
        </w:rPr>
        <w:t>What activities does your business need to outsource to other organisations?</w:t>
      </w:r>
    </w:p>
    <w:p w14:paraId="1A8FD9F7" w14:textId="77777777" w:rsidR="003A02B9" w:rsidRPr="00800FB8" w:rsidRDefault="003A02B9" w:rsidP="003A02B9">
      <w:pPr>
        <w:rPr>
          <w:rFonts w:ascii="Nunito Sans" w:hAnsi="Nunito Sans"/>
          <w:iCs/>
          <w:sz w:val="36"/>
          <w:szCs w:val="36"/>
        </w:rPr>
      </w:pPr>
      <w:r w:rsidRPr="00800FB8">
        <w:rPr>
          <w:rFonts w:ascii="Nunito Sans" w:hAnsi="Nunito Sans"/>
          <w:iCs/>
          <w:sz w:val="36"/>
          <w:szCs w:val="36"/>
        </w:rPr>
        <w:t>9. Cost Structure</w:t>
      </w:r>
    </w:p>
    <w:p w14:paraId="1BA99B6B" w14:textId="0781C884" w:rsidR="003A02B9" w:rsidRDefault="003A02B9" w:rsidP="003A02B9">
      <w:pPr>
        <w:rPr>
          <w:rFonts w:ascii="Nunito Sans" w:hAnsi="Nunito Sans"/>
        </w:rPr>
      </w:pPr>
      <w:r w:rsidRPr="00800FB8">
        <w:rPr>
          <w:rFonts w:ascii="Nunito Sans" w:hAnsi="Nunito Sans"/>
        </w:rPr>
        <w:t>What financial system does your business incur to operate the whole model?</w:t>
      </w:r>
    </w:p>
    <w:p w14:paraId="6385E727" w14:textId="79168CF7" w:rsidR="003A02B9" w:rsidRDefault="003A02B9" w:rsidP="003A02B9">
      <w:pPr>
        <w:rPr>
          <w:rFonts w:ascii="Nunito Sans" w:hAnsi="Nunito Sans"/>
        </w:rPr>
      </w:pPr>
    </w:p>
    <w:p w14:paraId="712ADAFC" w14:textId="77777777" w:rsidR="00573891" w:rsidRDefault="00573891" w:rsidP="003A02B9">
      <w:pPr>
        <w:rPr>
          <w:rFonts w:ascii="Nunito Sans" w:hAnsi="Nunito Sans"/>
        </w:rPr>
      </w:pPr>
    </w:p>
    <w:p w14:paraId="3C814EBF" w14:textId="77777777" w:rsidR="003A02B9" w:rsidRPr="003A02B9" w:rsidRDefault="003A02B9" w:rsidP="003A02B9">
      <w:pPr>
        <w:rPr>
          <w:rFonts w:ascii="Nunito" w:eastAsia="Nunito" w:hAnsi="Nunito" w:cs="Nunito"/>
          <w:b/>
          <w:spacing w:val="-10"/>
          <w:kern w:val="28"/>
          <w:sz w:val="72"/>
          <w:szCs w:val="72"/>
        </w:rPr>
      </w:pPr>
      <w:r w:rsidRPr="003A02B9">
        <w:rPr>
          <w:rFonts w:ascii="Nunito" w:eastAsia="Nunito" w:hAnsi="Nunito" w:cs="Nunito"/>
          <w:b/>
          <w:spacing w:val="-10"/>
          <w:kern w:val="28"/>
          <w:sz w:val="72"/>
          <w:szCs w:val="72"/>
        </w:rPr>
        <w:t>Marketing Strategy</w:t>
      </w:r>
    </w:p>
    <w:p w14:paraId="47B6DBD0" w14:textId="3EF5CD1F" w:rsidR="003A02B9" w:rsidRDefault="003A02B9" w:rsidP="003A02B9">
      <w:pPr>
        <w:rPr>
          <w:rFonts w:ascii="Nunito Sans" w:hAnsi="Nunito Sans"/>
          <w:iCs/>
          <w:sz w:val="36"/>
          <w:szCs w:val="36"/>
        </w:rPr>
      </w:pPr>
      <w:r>
        <w:rPr>
          <w:rFonts w:ascii="Nunito Sans" w:hAnsi="Nunito Sans"/>
          <w:iCs/>
          <w:sz w:val="36"/>
          <w:szCs w:val="36"/>
        </w:rPr>
        <w:t>Goal</w:t>
      </w:r>
    </w:p>
    <w:p w14:paraId="4D1BA004" w14:textId="77777777" w:rsidR="003A02B9" w:rsidRDefault="003A02B9" w:rsidP="003A02B9">
      <w:pPr>
        <w:rPr>
          <w:rFonts w:ascii="Nunito Sans" w:hAnsi="Nunito Sans"/>
        </w:rPr>
      </w:pPr>
      <w:r>
        <w:rPr>
          <w:rFonts w:ascii="Nunito Sans" w:hAnsi="Nunito Sans"/>
        </w:rPr>
        <w:t>Marketing Strategy</w:t>
      </w:r>
    </w:p>
    <w:p w14:paraId="37D6910C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 w:rsidRPr="00800FB8">
        <w:rPr>
          <w:rFonts w:ascii="Nunito Sans" w:hAnsi="Nunito Sans"/>
        </w:rPr>
        <w:t>Product</w:t>
      </w:r>
    </w:p>
    <w:p w14:paraId="3D8739CC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rice</w:t>
      </w:r>
    </w:p>
    <w:p w14:paraId="07C1290B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romotion</w:t>
      </w:r>
    </w:p>
    <w:p w14:paraId="18504DFC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lace</w:t>
      </w:r>
    </w:p>
    <w:p w14:paraId="5BCC7EDB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ositioning</w:t>
      </w:r>
    </w:p>
    <w:p w14:paraId="4F2B8E3F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eople</w:t>
      </w:r>
    </w:p>
    <w:p w14:paraId="54FCD5EF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rocess</w:t>
      </w:r>
    </w:p>
    <w:p w14:paraId="02A823DF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lastRenderedPageBreak/>
        <w:t>Physical Evidence</w:t>
      </w:r>
    </w:p>
    <w:p w14:paraId="0774C0A9" w14:textId="77777777" w:rsidR="003A02B9" w:rsidRDefault="003A02B9" w:rsidP="003A02B9">
      <w:pPr>
        <w:rPr>
          <w:rFonts w:ascii="Nunito Sans" w:hAnsi="Nunito Sans"/>
        </w:rPr>
      </w:pPr>
    </w:p>
    <w:p w14:paraId="250FD20A" w14:textId="77777777" w:rsidR="003A02B9" w:rsidRDefault="003A02B9" w:rsidP="003A02B9">
      <w:pPr>
        <w:rPr>
          <w:rFonts w:ascii="Nunito Sans" w:hAnsi="Nunito Sans"/>
          <w:iCs/>
          <w:sz w:val="36"/>
          <w:szCs w:val="36"/>
        </w:rPr>
      </w:pPr>
      <w:r>
        <w:rPr>
          <w:rFonts w:ascii="Nunito Sans" w:hAnsi="Nunito Sans"/>
          <w:iCs/>
          <w:sz w:val="36"/>
          <w:szCs w:val="36"/>
        </w:rPr>
        <w:t>Goal</w:t>
      </w:r>
    </w:p>
    <w:p w14:paraId="6AF98E68" w14:textId="77777777" w:rsidR="003A02B9" w:rsidRDefault="003A02B9" w:rsidP="003A02B9">
      <w:pPr>
        <w:rPr>
          <w:rFonts w:ascii="Nunito Sans" w:hAnsi="Nunito Sans"/>
        </w:rPr>
      </w:pPr>
      <w:r>
        <w:rPr>
          <w:rFonts w:ascii="Nunito Sans" w:hAnsi="Nunito Sans"/>
        </w:rPr>
        <w:t>Marketing Strategy</w:t>
      </w:r>
    </w:p>
    <w:p w14:paraId="02D91300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 w:rsidRPr="00800FB8">
        <w:rPr>
          <w:rFonts w:ascii="Nunito Sans" w:hAnsi="Nunito Sans"/>
        </w:rPr>
        <w:t>Product</w:t>
      </w:r>
    </w:p>
    <w:p w14:paraId="5CBA8F63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rice</w:t>
      </w:r>
    </w:p>
    <w:p w14:paraId="7C1B9F22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romotion</w:t>
      </w:r>
    </w:p>
    <w:p w14:paraId="4AB4C7D9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lace</w:t>
      </w:r>
    </w:p>
    <w:p w14:paraId="1463AA46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ositioning</w:t>
      </w:r>
    </w:p>
    <w:p w14:paraId="4E87FC1F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eople</w:t>
      </w:r>
    </w:p>
    <w:p w14:paraId="51E0100C" w14:textId="77777777" w:rsidR="003A02B9" w:rsidRDefault="003A02B9" w:rsidP="003A02B9">
      <w:pPr>
        <w:pStyle w:val="ListParagraph"/>
        <w:numPr>
          <w:ilvl w:val="0"/>
          <w:numId w:val="15"/>
        </w:numPr>
        <w:rPr>
          <w:rFonts w:ascii="Nunito Sans" w:hAnsi="Nunito Sans"/>
        </w:rPr>
      </w:pPr>
      <w:r>
        <w:rPr>
          <w:rFonts w:ascii="Nunito Sans" w:hAnsi="Nunito Sans"/>
        </w:rPr>
        <w:t>Process</w:t>
      </w:r>
    </w:p>
    <w:p w14:paraId="11A9DC9E" w14:textId="1BD46D96" w:rsidR="003A02B9" w:rsidRDefault="003A02B9" w:rsidP="003A02B9">
      <w:pPr>
        <w:rPr>
          <w:rFonts w:ascii="Nunito Sans" w:hAnsi="Nunito Sans"/>
        </w:rPr>
      </w:pPr>
      <w:r>
        <w:rPr>
          <w:rFonts w:ascii="Nunito Sans" w:hAnsi="Nunito Sans"/>
        </w:rPr>
        <w:t>Physical Evidence</w:t>
      </w:r>
    </w:p>
    <w:p w14:paraId="5455E3EB" w14:textId="03797724" w:rsidR="00C1425D" w:rsidRDefault="00C1425D"/>
    <w:p w14:paraId="65DC5187" w14:textId="77777777" w:rsidR="003A02B9" w:rsidRDefault="003A02B9"/>
    <w:p w14:paraId="18DB0672" w14:textId="7506D251" w:rsidR="003A02B9" w:rsidRPr="003A02B9" w:rsidRDefault="003A02B9" w:rsidP="003A02B9">
      <w:pPr>
        <w:rPr>
          <w:rFonts w:ascii="Nunito" w:eastAsia="Nunito" w:hAnsi="Nunito" w:cs="Nunito"/>
          <w:b/>
          <w:spacing w:val="-10"/>
          <w:kern w:val="28"/>
          <w:sz w:val="72"/>
          <w:szCs w:val="72"/>
        </w:rPr>
      </w:pPr>
      <w:r w:rsidRPr="003A02B9">
        <w:rPr>
          <w:rFonts w:ascii="Nunito" w:eastAsia="Nunito" w:hAnsi="Nunito" w:cs="Nunito"/>
          <w:b/>
          <w:spacing w:val="-10"/>
          <w:kern w:val="28"/>
          <w:sz w:val="72"/>
          <w:szCs w:val="72"/>
        </w:rPr>
        <w:t>Monitoring and</w:t>
      </w:r>
      <w:r>
        <w:rPr>
          <w:rFonts w:ascii="Nunito" w:eastAsia="Nunito" w:hAnsi="Nunito" w:cs="Nunito"/>
          <w:b/>
          <w:spacing w:val="-10"/>
          <w:kern w:val="28"/>
          <w:sz w:val="72"/>
          <w:szCs w:val="72"/>
        </w:rPr>
        <w:t xml:space="preserve"> </w:t>
      </w:r>
      <w:r w:rsidRPr="003A02B9">
        <w:rPr>
          <w:rFonts w:ascii="Nunito" w:eastAsia="Nunito" w:hAnsi="Nunito" w:cs="Nunito"/>
          <w:b/>
          <w:spacing w:val="-10"/>
          <w:kern w:val="28"/>
          <w:sz w:val="72"/>
          <w:szCs w:val="72"/>
        </w:rPr>
        <w:t>Measurement</w:t>
      </w:r>
    </w:p>
    <w:p w14:paraId="259313AA" w14:textId="77777777" w:rsidR="003A02B9" w:rsidRPr="000332A5" w:rsidRDefault="003A02B9" w:rsidP="003A02B9">
      <w:pPr>
        <w:rPr>
          <w:rFonts w:ascii="Nunito Sans" w:hAnsi="Nunito Sans"/>
        </w:rPr>
      </w:pPr>
      <w:r w:rsidRPr="000332A5">
        <w:rPr>
          <w:rFonts w:ascii="Nunito Sans" w:hAnsi="Nunito Sans"/>
        </w:rPr>
        <w:t xml:space="preserve">Reviewing the impact of your marketing should be a periodic activity. </w:t>
      </w:r>
    </w:p>
    <w:p w14:paraId="166628D7" w14:textId="77777777" w:rsidR="003A02B9" w:rsidRPr="000332A5" w:rsidRDefault="003A02B9" w:rsidP="003A02B9">
      <w:pPr>
        <w:pStyle w:val="ListParagraph"/>
        <w:numPr>
          <w:ilvl w:val="0"/>
          <w:numId w:val="16"/>
        </w:numPr>
        <w:rPr>
          <w:rFonts w:ascii="Nunito Sans" w:hAnsi="Nunito Sans"/>
        </w:rPr>
      </w:pPr>
      <w:r w:rsidRPr="000332A5">
        <w:rPr>
          <w:rFonts w:ascii="Nunito Sans" w:hAnsi="Nunito Sans"/>
        </w:rPr>
        <w:t>Marketing activity</w:t>
      </w:r>
    </w:p>
    <w:p w14:paraId="68398FE7" w14:textId="77777777" w:rsidR="003A02B9" w:rsidRPr="000332A5" w:rsidRDefault="003A02B9" w:rsidP="003A02B9">
      <w:pPr>
        <w:pStyle w:val="ListParagraph"/>
        <w:numPr>
          <w:ilvl w:val="0"/>
          <w:numId w:val="16"/>
        </w:numPr>
        <w:rPr>
          <w:rFonts w:ascii="Nunito Sans" w:hAnsi="Nunito Sans"/>
        </w:rPr>
      </w:pPr>
      <w:r w:rsidRPr="000332A5">
        <w:rPr>
          <w:rFonts w:ascii="Nunito Sans" w:hAnsi="Nunito Sans"/>
        </w:rPr>
        <w:t>Date of review</w:t>
      </w:r>
    </w:p>
    <w:p w14:paraId="03527BEB" w14:textId="77777777" w:rsidR="003A02B9" w:rsidRPr="000332A5" w:rsidRDefault="003A02B9" w:rsidP="003A02B9">
      <w:pPr>
        <w:pStyle w:val="ListParagraph"/>
        <w:numPr>
          <w:ilvl w:val="0"/>
          <w:numId w:val="16"/>
        </w:numPr>
        <w:rPr>
          <w:rFonts w:ascii="Nunito Sans" w:hAnsi="Nunito Sans"/>
        </w:rPr>
      </w:pPr>
      <w:r w:rsidRPr="000332A5">
        <w:rPr>
          <w:rFonts w:ascii="Nunito Sans" w:hAnsi="Nunito Sans"/>
        </w:rPr>
        <w:t>Monitoring methods: What tools to use to measure and monitor the impact of your marketing activities</w:t>
      </w:r>
    </w:p>
    <w:p w14:paraId="0E68A889" w14:textId="77777777" w:rsidR="003A02B9" w:rsidRPr="000332A5" w:rsidRDefault="003A02B9" w:rsidP="003A02B9">
      <w:pPr>
        <w:pStyle w:val="ListParagraph"/>
        <w:numPr>
          <w:ilvl w:val="0"/>
          <w:numId w:val="16"/>
        </w:numPr>
        <w:rPr>
          <w:rFonts w:ascii="Nunito Sans" w:hAnsi="Nunito Sans"/>
        </w:rPr>
      </w:pPr>
      <w:r w:rsidRPr="000332A5">
        <w:rPr>
          <w:rFonts w:ascii="Nunito Sans" w:hAnsi="Nunito Sans"/>
        </w:rPr>
        <w:t>Review outcomes</w:t>
      </w:r>
    </w:p>
    <w:p w14:paraId="60165228" w14:textId="77777777" w:rsidR="003A02B9" w:rsidRPr="000332A5" w:rsidRDefault="003A02B9" w:rsidP="003A02B9">
      <w:pPr>
        <w:rPr>
          <w:rFonts w:ascii="Nunito Sans" w:hAnsi="Nunito Sans"/>
        </w:rPr>
      </w:pPr>
      <w:r w:rsidRPr="000332A5">
        <w:rPr>
          <w:rFonts w:ascii="Nunito Sans" w:hAnsi="Nunito Sans"/>
        </w:rPr>
        <w:tab/>
        <w:t xml:space="preserve">- What were the results for the promotional period? </w:t>
      </w:r>
    </w:p>
    <w:p w14:paraId="535AB6D3" w14:textId="77777777" w:rsidR="003A02B9" w:rsidRPr="000332A5" w:rsidRDefault="003A02B9" w:rsidP="003A02B9">
      <w:pPr>
        <w:rPr>
          <w:rFonts w:ascii="Nunito Sans" w:hAnsi="Nunito Sans"/>
        </w:rPr>
      </w:pPr>
      <w:r w:rsidRPr="000332A5">
        <w:rPr>
          <w:rFonts w:ascii="Nunito Sans" w:hAnsi="Nunito Sans"/>
        </w:rPr>
        <w:tab/>
        <w:t xml:space="preserve">- What were your sales/profit figures? </w:t>
      </w:r>
    </w:p>
    <w:p w14:paraId="5A24A4E0" w14:textId="77777777" w:rsidR="003A02B9" w:rsidRPr="000332A5" w:rsidRDefault="003A02B9" w:rsidP="003A02B9">
      <w:pPr>
        <w:rPr>
          <w:rFonts w:ascii="Nunito Sans" w:hAnsi="Nunito Sans"/>
        </w:rPr>
      </w:pPr>
      <w:r w:rsidRPr="000332A5">
        <w:rPr>
          <w:rFonts w:ascii="Nunito Sans" w:hAnsi="Nunito Sans"/>
        </w:rPr>
        <w:tab/>
        <w:t xml:space="preserve">- How many new and repeat customers? </w:t>
      </w:r>
    </w:p>
    <w:p w14:paraId="4AD6189D" w14:textId="77777777" w:rsidR="003A02B9" w:rsidRPr="000332A5" w:rsidRDefault="003A02B9" w:rsidP="003A02B9">
      <w:pPr>
        <w:rPr>
          <w:rFonts w:ascii="Nunito Sans" w:hAnsi="Nunito Sans"/>
        </w:rPr>
      </w:pPr>
      <w:r w:rsidRPr="000332A5">
        <w:rPr>
          <w:rFonts w:ascii="Nunito Sans" w:hAnsi="Nunito Sans"/>
        </w:rPr>
        <w:tab/>
        <w:t>- How many visitors to your website?</w:t>
      </w:r>
    </w:p>
    <w:p w14:paraId="1377BECB" w14:textId="21BF57E7" w:rsidR="003A02B9" w:rsidRDefault="003A02B9"/>
    <w:p w14:paraId="2616B6D6" w14:textId="27545973" w:rsidR="003A02B9" w:rsidRDefault="003A02B9"/>
    <w:p w14:paraId="69F863B9" w14:textId="77777777" w:rsidR="00573891" w:rsidRDefault="00573891"/>
    <w:p w14:paraId="52B1A7DD" w14:textId="421B8D1E" w:rsidR="00C1425D" w:rsidRDefault="00C1425D" w:rsidP="288E912B">
      <w:pPr>
        <w:pStyle w:val="Title"/>
        <w:rPr>
          <w:rFonts w:ascii="Nunito" w:eastAsia="Nunito" w:hAnsi="Nunito" w:cs="Nunito"/>
        </w:rPr>
      </w:pPr>
      <w:r w:rsidRPr="288E912B">
        <w:rPr>
          <w:rFonts w:ascii="Nunito" w:eastAsia="Nunito" w:hAnsi="Nunito" w:cs="Nunito"/>
        </w:rPr>
        <w:t>The Review</w:t>
      </w:r>
    </w:p>
    <w:p w14:paraId="0481AD8B" w14:textId="77777777" w:rsidR="00C1425D" w:rsidRDefault="00C1425D" w:rsidP="00C1425D"/>
    <w:p w14:paraId="1C7BC141" w14:textId="17EB5DD5" w:rsidR="00C1425D" w:rsidRDefault="00A96A8F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 xml:space="preserve">How will you </w:t>
      </w:r>
      <w:r w:rsidR="00C023C8" w:rsidRPr="288E912B">
        <w:rPr>
          <w:rFonts w:ascii="Nunito Sans" w:eastAsia="Nunito Sans" w:hAnsi="Nunito Sans" w:cs="Nunito Sans"/>
        </w:rPr>
        <w:t>review the above after it’s all been put into action?</w:t>
      </w:r>
    </w:p>
    <w:p w14:paraId="3B7B6B27" w14:textId="3A9184A0" w:rsidR="00942553" w:rsidRDefault="00942553" w:rsidP="288E912B">
      <w:pPr>
        <w:rPr>
          <w:rFonts w:ascii="Nunito Sans" w:eastAsia="Nunito Sans" w:hAnsi="Nunito Sans" w:cs="Nunito Sans"/>
        </w:rPr>
      </w:pPr>
      <w:r w:rsidRPr="288E912B">
        <w:rPr>
          <w:rFonts w:ascii="Nunito Sans" w:eastAsia="Nunito Sans" w:hAnsi="Nunito Sans" w:cs="Nunito Sans"/>
        </w:rPr>
        <w:t>Set timeframes and actions.</w:t>
      </w:r>
    </w:p>
    <w:p w14:paraId="7B99BFB8" w14:textId="545CEEA1" w:rsidR="00B932B9" w:rsidRDefault="00B932B9" w:rsidP="288E912B">
      <w:pPr>
        <w:rPr>
          <w:rFonts w:ascii="Nunito Sans" w:eastAsia="Nunito Sans" w:hAnsi="Nunito Sans" w:cs="Nunito Sans"/>
        </w:rPr>
      </w:pPr>
    </w:p>
    <w:p w14:paraId="714AA021" w14:textId="56EDF81D" w:rsidR="00343435" w:rsidRDefault="00343435" w:rsidP="00C1425D"/>
    <w:p w14:paraId="6FFE5035" w14:textId="68C84500" w:rsidR="00C327B7" w:rsidRPr="00254688" w:rsidRDefault="00343435" w:rsidP="00C327B7">
      <w:pPr>
        <w:rPr>
          <w:rFonts w:ascii="Nunito Sans" w:hAnsi="Nunito Sans"/>
          <w:color w:val="000000"/>
          <w:shd w:val="clear" w:color="auto" w:fill="FFFFFF"/>
        </w:rPr>
      </w:pPr>
      <w:r w:rsidRPr="288E912B">
        <w:rPr>
          <w:rStyle w:val="Strong"/>
          <w:rFonts w:ascii="Nunito" w:eastAsia="Nunito" w:hAnsi="Nunito" w:cs="Nunito"/>
          <w:color w:val="000000"/>
          <w:sz w:val="44"/>
          <w:szCs w:val="44"/>
          <w:shd w:val="clear" w:color="auto" w:fill="FFFFFF"/>
        </w:rPr>
        <w:t xml:space="preserve">How </w:t>
      </w:r>
      <w:r w:rsidR="00390C1D" w:rsidRPr="288E912B">
        <w:rPr>
          <w:rStyle w:val="Strong"/>
          <w:rFonts w:ascii="Nunito" w:eastAsia="Nunito" w:hAnsi="Nunito" w:cs="Nunito"/>
          <w:color w:val="000000"/>
          <w:sz w:val="44"/>
          <w:szCs w:val="44"/>
          <w:shd w:val="clear" w:color="auto" w:fill="FFFFFF"/>
        </w:rPr>
        <w:t>c</w:t>
      </w:r>
      <w:r w:rsidRPr="288E912B">
        <w:rPr>
          <w:rStyle w:val="Strong"/>
          <w:rFonts w:ascii="Nunito" w:eastAsia="Nunito" w:hAnsi="Nunito" w:cs="Nunito"/>
          <w:color w:val="000000"/>
          <w:sz w:val="44"/>
          <w:szCs w:val="44"/>
          <w:shd w:val="clear" w:color="auto" w:fill="FFFFFF"/>
        </w:rPr>
        <w:t xml:space="preserve">an Melotti Media </w:t>
      </w:r>
      <w:r w:rsidR="00390C1D" w:rsidRPr="288E912B">
        <w:rPr>
          <w:rStyle w:val="Strong"/>
          <w:rFonts w:ascii="Nunito" w:eastAsia="Nunito" w:hAnsi="Nunito" w:cs="Nunito"/>
          <w:color w:val="000000"/>
          <w:sz w:val="44"/>
          <w:szCs w:val="44"/>
          <w:shd w:val="clear" w:color="auto" w:fill="FFFFFF"/>
        </w:rPr>
        <w:t>h</w:t>
      </w:r>
      <w:r w:rsidRPr="288E912B">
        <w:rPr>
          <w:rStyle w:val="Strong"/>
          <w:rFonts w:ascii="Nunito" w:eastAsia="Nunito" w:hAnsi="Nunito" w:cs="Nunito"/>
          <w:color w:val="000000"/>
          <w:sz w:val="44"/>
          <w:szCs w:val="44"/>
          <w:shd w:val="clear" w:color="auto" w:fill="FFFFFF"/>
        </w:rPr>
        <w:t xml:space="preserve">elp </w:t>
      </w:r>
      <w:r w:rsidR="00390C1D" w:rsidRPr="288E912B">
        <w:rPr>
          <w:rStyle w:val="Strong"/>
          <w:rFonts w:ascii="Nunito" w:eastAsia="Nunito" w:hAnsi="Nunito" w:cs="Nunito"/>
          <w:color w:val="000000"/>
          <w:sz w:val="44"/>
          <w:szCs w:val="44"/>
          <w:shd w:val="clear" w:color="auto" w:fill="FFFFFF"/>
        </w:rPr>
        <w:t>y</w:t>
      </w:r>
      <w:r w:rsidRPr="288E912B">
        <w:rPr>
          <w:rStyle w:val="Strong"/>
          <w:rFonts w:ascii="Nunito" w:eastAsia="Nunito" w:hAnsi="Nunito" w:cs="Nunito"/>
          <w:color w:val="000000"/>
          <w:sz w:val="44"/>
          <w:szCs w:val="44"/>
          <w:shd w:val="clear" w:color="auto" w:fill="FFFFFF"/>
        </w:rPr>
        <w:t>ou</w:t>
      </w:r>
      <w:r w:rsidR="00390C1D" w:rsidRPr="288E912B">
        <w:rPr>
          <w:rStyle w:val="Strong"/>
          <w:rFonts w:ascii="Nunito" w:eastAsia="Nunito" w:hAnsi="Nunito" w:cs="Nunito"/>
          <w:color w:val="000000"/>
          <w:sz w:val="44"/>
          <w:szCs w:val="44"/>
          <w:shd w:val="clear" w:color="auto" w:fill="FFFFFF"/>
        </w:rPr>
        <w:t xml:space="preserve"> succeed</w:t>
      </w:r>
      <w:r w:rsidR="00C327B7">
        <w:rPr>
          <w:rStyle w:val="Strong"/>
          <w:rFonts w:ascii="Nunito" w:eastAsia="Nunito" w:hAnsi="Nunito" w:cs="Nunito"/>
          <w:color w:val="000000"/>
          <w:sz w:val="44"/>
          <w:szCs w:val="44"/>
          <w:shd w:val="clear" w:color="auto" w:fill="FFFFFF"/>
        </w:rPr>
        <w:t>?</w:t>
      </w:r>
      <w:r>
        <w:rPr>
          <w:rFonts w:ascii="Lato" w:hAnsi="Lato"/>
          <w:color w:val="000000"/>
        </w:rPr>
        <w:br/>
      </w:r>
      <w:r w:rsidR="00C327B7" w:rsidRPr="001F716C">
        <w:rPr>
          <w:color w:val="000000"/>
        </w:rPr>
        <w:br/>
      </w:r>
      <w:r w:rsidR="00C327B7" w:rsidRPr="001F716C">
        <w:rPr>
          <w:color w:val="000000"/>
        </w:rPr>
        <w:br/>
      </w:r>
      <w:r w:rsidR="00C327B7" w:rsidRPr="00254688">
        <w:rPr>
          <w:rFonts w:ascii="Nunito Sans" w:hAnsi="Nunito Sans"/>
          <w:color w:val="000000"/>
          <w:shd w:val="clear" w:color="auto" w:fill="FFFFFF"/>
        </w:rPr>
        <w:t>To engage your customer and achieve ongoing business success today, you need a powerful message, quality copywriting and consistent content. However, this is easier said than done.</w:t>
      </w:r>
    </w:p>
    <w:p w14:paraId="0A57E5BD" w14:textId="77777777" w:rsidR="00C327B7" w:rsidRPr="00254688" w:rsidRDefault="00C327B7" w:rsidP="00C327B7">
      <w:pPr>
        <w:rPr>
          <w:rFonts w:ascii="Nunito Sans" w:hAnsi="Nunito Sans"/>
          <w:color w:val="000000"/>
          <w:shd w:val="clear" w:color="auto" w:fill="FFFFFF"/>
        </w:rPr>
      </w:pPr>
      <w:r w:rsidRPr="00254688">
        <w:rPr>
          <w:rFonts w:ascii="Nunito Sans" w:hAnsi="Nunito Sans"/>
          <w:color w:val="000000"/>
          <w:shd w:val="clear" w:color="auto" w:fill="FFFFFF"/>
        </w:rPr>
        <w:t xml:space="preserve">Perhaps you’re time poor and spread thin, or writing may not be your expertise. </w:t>
      </w:r>
    </w:p>
    <w:p w14:paraId="69152719" w14:textId="77777777" w:rsidR="00C327B7" w:rsidRPr="00254688" w:rsidRDefault="00C327B7" w:rsidP="00C327B7">
      <w:pPr>
        <w:rPr>
          <w:rFonts w:ascii="Nunito Sans" w:hAnsi="Nunito Sans"/>
          <w:color w:val="000000"/>
          <w:shd w:val="clear" w:color="auto" w:fill="FFFFFF"/>
        </w:rPr>
      </w:pPr>
      <w:r w:rsidRPr="00254688">
        <w:rPr>
          <w:rFonts w:ascii="Nunito Sans" w:hAnsi="Nunito Sans"/>
          <w:color w:val="000000"/>
          <w:shd w:val="clear" w:color="auto" w:fill="FFFFFF"/>
        </w:rPr>
        <w:t xml:space="preserve">So, let us take care of your message marketing, copywriting and content marketing needs! </w:t>
      </w:r>
    </w:p>
    <w:p w14:paraId="6B89E70F" w14:textId="6491DE97" w:rsidR="00C327B7" w:rsidRDefault="00C327B7" w:rsidP="00C327B7">
      <w:pPr>
        <w:rPr>
          <w:rFonts w:ascii="Nunito Sans" w:hAnsi="Nunito Sans"/>
          <w:color w:val="000000"/>
          <w:shd w:val="clear" w:color="auto" w:fill="FFFFFF"/>
        </w:rPr>
      </w:pPr>
      <w:r w:rsidRPr="00254688">
        <w:rPr>
          <w:rFonts w:ascii="Nunito Sans" w:hAnsi="Nunito Sans"/>
          <w:color w:val="000000"/>
          <w:shd w:val="clear" w:color="auto" w:fill="FFFFFF"/>
        </w:rPr>
        <w:t xml:space="preserve">For more information or to speak to a quality </w:t>
      </w:r>
      <w:r>
        <w:rPr>
          <w:rFonts w:ascii="Nunito Sans" w:hAnsi="Nunito Sans"/>
          <w:color w:val="000000"/>
          <w:shd w:val="clear" w:color="auto" w:fill="FFFFFF"/>
        </w:rPr>
        <w:t xml:space="preserve">marketing </w:t>
      </w:r>
      <w:r w:rsidRPr="00254688">
        <w:rPr>
          <w:rFonts w:ascii="Nunito Sans" w:hAnsi="Nunito Sans"/>
          <w:color w:val="000000"/>
          <w:shd w:val="clear" w:color="auto" w:fill="FFFFFF"/>
        </w:rPr>
        <w:t>copywriter to get the results your business deserves, contact me now at </w:t>
      </w:r>
      <w:hyperlink r:id="rId8" w:history="1">
        <w:r w:rsidR="0082517E" w:rsidRPr="00C062B1">
          <w:rPr>
            <w:rStyle w:val="Hyperlink"/>
            <w:rFonts w:ascii="Nunito Sans" w:hAnsi="Nunito Sans"/>
            <w:shd w:val="clear" w:color="auto" w:fill="FFFFFF"/>
          </w:rPr>
          <w:t>info@melottimedia.com.au</w:t>
        </w:r>
      </w:hyperlink>
      <w:r w:rsidRPr="00254688">
        <w:rPr>
          <w:rFonts w:ascii="Nunito Sans" w:hAnsi="Nunito Sans"/>
          <w:color w:val="000000"/>
          <w:shd w:val="clear" w:color="auto" w:fill="FFFFFF"/>
        </w:rPr>
        <w:t>.</w:t>
      </w:r>
    </w:p>
    <w:p w14:paraId="7A08F043" w14:textId="247229C1" w:rsidR="00343435" w:rsidRDefault="00C327B7" w:rsidP="00C327B7">
      <w:pPr>
        <w:rPr>
          <w:rFonts w:ascii="Nunito Sans" w:eastAsia="Nunito Sans" w:hAnsi="Nunito Sans" w:cs="Nunito Sans"/>
          <w:color w:val="000000"/>
          <w:shd w:val="clear" w:color="auto" w:fill="FFFFFF"/>
        </w:rPr>
      </w:pPr>
      <w:r>
        <w:rPr>
          <w:rFonts w:ascii="Nunito Sans" w:hAnsi="Nunito Sans"/>
          <w:color w:val="000000"/>
          <w:shd w:val="clear" w:color="auto" w:fill="FFFFFF"/>
        </w:rPr>
        <w:t xml:space="preserve">Our Message Marketing services </w:t>
      </w:r>
      <w:r w:rsidRPr="00254688">
        <w:rPr>
          <w:rFonts w:ascii="Nunito Sans" w:hAnsi="Nunito Sans"/>
          <w:color w:val="000000"/>
          <w:shd w:val="clear" w:color="auto" w:fill="FFFFFF"/>
        </w:rPr>
        <w:t xml:space="preserve">can </w:t>
      </w:r>
      <w:r>
        <w:rPr>
          <w:rFonts w:ascii="Nunito Sans" w:hAnsi="Nunito Sans"/>
          <w:color w:val="000000"/>
          <w:shd w:val="clear" w:color="auto" w:fill="FFFFFF"/>
        </w:rPr>
        <w:t>sharpen your</w:t>
      </w:r>
      <w:r w:rsidRPr="00254688">
        <w:rPr>
          <w:rFonts w:ascii="Nunito Sans" w:hAnsi="Nunito Sans"/>
          <w:color w:val="000000"/>
          <w:shd w:val="clear" w:color="auto" w:fill="FFFFFF"/>
        </w:rPr>
        <w:t xml:space="preserve"> words </w:t>
      </w:r>
      <w:r>
        <w:rPr>
          <w:rFonts w:ascii="Nunito Sans" w:hAnsi="Nunito Sans"/>
          <w:color w:val="000000"/>
          <w:shd w:val="clear" w:color="auto" w:fill="FFFFFF"/>
        </w:rPr>
        <w:t>into</w:t>
      </w:r>
      <w:r w:rsidRPr="00254688">
        <w:rPr>
          <w:rFonts w:ascii="Nunito Sans" w:hAnsi="Nunito Sans"/>
          <w:color w:val="000000"/>
          <w:shd w:val="clear" w:color="auto" w:fill="FFFFFF"/>
        </w:rPr>
        <w:t xml:space="preserve"> achieve your goals, today</w:t>
      </w:r>
      <w:r>
        <w:rPr>
          <w:rFonts w:ascii="Nunito Sans" w:hAnsi="Nunito Sans"/>
          <w:color w:val="000000"/>
          <w:shd w:val="clear" w:color="auto" w:fill="FFFFFF"/>
        </w:rPr>
        <w:t>.</w:t>
      </w:r>
      <w:r w:rsidRPr="00254688">
        <w:rPr>
          <w:rFonts w:ascii="Nunito Sans" w:hAnsi="Nunito Sans"/>
          <w:color w:val="000000"/>
        </w:rPr>
        <w:br/>
      </w:r>
      <w:r w:rsidRPr="00254688">
        <w:rPr>
          <w:rFonts w:ascii="Nunito Sans" w:hAnsi="Nunito Sans"/>
          <w:color w:val="000000"/>
        </w:rPr>
        <w:br/>
      </w:r>
      <w:r w:rsidRPr="00254688">
        <w:rPr>
          <w:rStyle w:val="Strong"/>
          <w:rFonts w:ascii="Nunito Sans" w:hAnsi="Nunito Sans"/>
          <w:color w:val="000000"/>
          <w:shd w:val="clear" w:color="auto" w:fill="FFFFFF"/>
        </w:rPr>
        <w:t xml:space="preserve">Christopher </w:t>
      </w:r>
      <w:proofErr w:type="spellStart"/>
      <w:r w:rsidRPr="00254688">
        <w:rPr>
          <w:rStyle w:val="Strong"/>
          <w:rFonts w:ascii="Nunito Sans" w:hAnsi="Nunito Sans"/>
          <w:color w:val="000000"/>
          <w:shd w:val="clear" w:color="auto" w:fill="FFFFFF"/>
        </w:rPr>
        <w:t>Melotti</w:t>
      </w:r>
      <w:proofErr w:type="spellEnd"/>
      <w:r w:rsidRPr="00254688">
        <w:rPr>
          <w:rFonts w:ascii="Nunito Sans" w:hAnsi="Nunito Sans"/>
          <w:color w:val="000000"/>
        </w:rPr>
        <w:br/>
      </w:r>
      <w:proofErr w:type="spellStart"/>
      <w:r w:rsidRPr="00254688">
        <w:rPr>
          <w:rFonts w:ascii="Nunito Sans" w:hAnsi="Nunito Sans"/>
          <w:color w:val="000000"/>
          <w:shd w:val="clear" w:color="auto" w:fill="FFFFFF"/>
        </w:rPr>
        <w:t>Melotti</w:t>
      </w:r>
      <w:proofErr w:type="spellEnd"/>
      <w:r w:rsidRPr="00254688">
        <w:rPr>
          <w:rFonts w:ascii="Nunito Sans" w:hAnsi="Nunito Sans"/>
          <w:color w:val="000000"/>
          <w:shd w:val="clear" w:color="auto" w:fill="FFFFFF"/>
        </w:rPr>
        <w:t xml:space="preserve"> Media </w:t>
      </w:r>
      <w:r>
        <w:rPr>
          <w:rFonts w:ascii="Nunito Sans" w:hAnsi="Nunito Sans"/>
          <w:color w:val="000000"/>
          <w:shd w:val="clear" w:color="auto" w:fill="FFFFFF"/>
        </w:rPr>
        <w:t xml:space="preserve">| </w:t>
      </w:r>
      <w:r w:rsidRPr="007F4A7B">
        <w:rPr>
          <w:rFonts w:ascii="Nunito Sans" w:hAnsi="Nunito Sans"/>
          <w:color w:val="000000"/>
          <w:shd w:val="clear" w:color="auto" w:fill="FFFFFF"/>
        </w:rPr>
        <w:t>Copywriting &amp; Message Marketing Bureau</w:t>
      </w:r>
      <w:r w:rsidRPr="00254688">
        <w:rPr>
          <w:rFonts w:ascii="Nunito Sans" w:hAnsi="Nunito Sans"/>
          <w:color w:val="000000"/>
        </w:rPr>
        <w:br/>
      </w:r>
      <w:hyperlink r:id="rId9" w:tgtFrame="_blank" w:history="1">
        <w:r w:rsidRPr="00254688">
          <w:rPr>
            <w:rStyle w:val="Hyperlink"/>
            <w:rFonts w:ascii="Nunito Sans" w:hAnsi="Nunito Sans"/>
            <w:shd w:val="clear" w:color="auto" w:fill="FFFFFF"/>
          </w:rPr>
          <w:t>www.melottimedia.com.au</w:t>
        </w:r>
      </w:hyperlink>
      <w:r>
        <w:rPr>
          <w:rStyle w:val="Hyperlink"/>
          <w:rFonts w:ascii="Nunito Sans" w:hAnsi="Nunito Sans"/>
          <w:shd w:val="clear" w:color="auto" w:fill="FFFFFF"/>
        </w:rPr>
        <w:br/>
      </w:r>
    </w:p>
    <w:p w14:paraId="0254608F" w14:textId="19A6D80B" w:rsidR="00343435" w:rsidRPr="002D793F" w:rsidRDefault="00343435" w:rsidP="00C1425D">
      <w:pPr>
        <w:rPr>
          <w:rFonts w:ascii="Arial" w:hAnsi="Arial" w:cs="Arial"/>
          <w:color w:val="222222"/>
          <w:sz w:val="19"/>
          <w:szCs w:val="19"/>
          <w:shd w:val="clear" w:color="auto" w:fill="FFFFFF"/>
        </w:rPr>
      </w:pPr>
    </w:p>
    <w:sectPr w:rsidR="00343435" w:rsidRPr="002D79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E6FCC" w14:textId="77777777" w:rsidR="00636614" w:rsidRDefault="00636614" w:rsidP="00942F8B">
      <w:pPr>
        <w:spacing w:after="0" w:line="240" w:lineRule="auto"/>
      </w:pPr>
      <w:r>
        <w:separator/>
      </w:r>
    </w:p>
  </w:endnote>
  <w:endnote w:type="continuationSeparator" w:id="0">
    <w:p w14:paraId="686D71A9" w14:textId="77777777" w:rsidR="00636614" w:rsidRDefault="00636614" w:rsidP="00942F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unito">
    <w:altName w:val="Nunito"/>
    <w:charset w:val="00"/>
    <w:family w:val="auto"/>
    <w:pitch w:val="variable"/>
    <w:sig w:usb0="A00002FF" w:usb1="5000204B" w:usb2="00000000" w:usb3="00000000" w:csb0="00000197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67FD6" w14:textId="77777777" w:rsidR="00636614" w:rsidRDefault="00636614" w:rsidP="00942F8B">
      <w:pPr>
        <w:spacing w:after="0" w:line="240" w:lineRule="auto"/>
      </w:pPr>
      <w:r>
        <w:separator/>
      </w:r>
    </w:p>
  </w:footnote>
  <w:footnote w:type="continuationSeparator" w:id="0">
    <w:p w14:paraId="3C07654C" w14:textId="77777777" w:rsidR="00636614" w:rsidRDefault="00636614" w:rsidP="00942F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24252"/>
    <w:multiLevelType w:val="hybridMultilevel"/>
    <w:tmpl w:val="0330AF88"/>
    <w:lvl w:ilvl="0" w:tplc="E98E9FF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47B01"/>
    <w:multiLevelType w:val="hybridMultilevel"/>
    <w:tmpl w:val="6DEC5104"/>
    <w:lvl w:ilvl="0" w:tplc="E98E9FF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F2109C"/>
    <w:multiLevelType w:val="hybridMultilevel"/>
    <w:tmpl w:val="6DEC5104"/>
    <w:lvl w:ilvl="0" w:tplc="E98E9FF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744435"/>
    <w:multiLevelType w:val="hybridMultilevel"/>
    <w:tmpl w:val="E702F9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631CB"/>
    <w:multiLevelType w:val="hybridMultilevel"/>
    <w:tmpl w:val="6DEC5104"/>
    <w:lvl w:ilvl="0" w:tplc="E98E9FF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C0489"/>
    <w:multiLevelType w:val="hybridMultilevel"/>
    <w:tmpl w:val="49CC83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FF0604"/>
    <w:multiLevelType w:val="hybridMultilevel"/>
    <w:tmpl w:val="908E1A56"/>
    <w:lvl w:ilvl="0" w:tplc="A20AF73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CE6DF6"/>
    <w:multiLevelType w:val="hybridMultilevel"/>
    <w:tmpl w:val="229060F8"/>
    <w:lvl w:ilvl="0" w:tplc="BC7EA00A">
      <w:start w:val="1"/>
      <w:numFmt w:val="decimal"/>
      <w:lvlText w:val="%1.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376ECA"/>
    <w:multiLevelType w:val="hybridMultilevel"/>
    <w:tmpl w:val="9AE2490C"/>
    <w:lvl w:ilvl="0" w:tplc="1570C0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C83290"/>
    <w:multiLevelType w:val="hybridMultilevel"/>
    <w:tmpl w:val="6DEC5104"/>
    <w:lvl w:ilvl="0" w:tplc="E98E9FF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6074FD"/>
    <w:multiLevelType w:val="hybridMultilevel"/>
    <w:tmpl w:val="D5A4B528"/>
    <w:lvl w:ilvl="0" w:tplc="E98E9FF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176B49"/>
    <w:multiLevelType w:val="hybridMultilevel"/>
    <w:tmpl w:val="3B5C940C"/>
    <w:lvl w:ilvl="0" w:tplc="909E8AE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DE7377"/>
    <w:multiLevelType w:val="hybridMultilevel"/>
    <w:tmpl w:val="B8C26E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336552"/>
    <w:multiLevelType w:val="hybridMultilevel"/>
    <w:tmpl w:val="A622F148"/>
    <w:lvl w:ilvl="0" w:tplc="0C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905172"/>
    <w:multiLevelType w:val="hybridMultilevel"/>
    <w:tmpl w:val="D5A4B528"/>
    <w:lvl w:ilvl="0" w:tplc="E98E9FF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975575"/>
    <w:multiLevelType w:val="hybridMultilevel"/>
    <w:tmpl w:val="6DEC5104"/>
    <w:lvl w:ilvl="0" w:tplc="E98E9FF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4"/>
  </w:num>
  <w:num w:numId="5">
    <w:abstractNumId w:val="10"/>
  </w:num>
  <w:num w:numId="6">
    <w:abstractNumId w:val="11"/>
  </w:num>
  <w:num w:numId="7">
    <w:abstractNumId w:val="8"/>
  </w:num>
  <w:num w:numId="8">
    <w:abstractNumId w:val="14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2"/>
  </w:num>
  <w:num w:numId="14">
    <w:abstractNumId w:val="7"/>
  </w:num>
  <w:num w:numId="15">
    <w:abstractNumId w:val="3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sDA1NzEwNzMzt7BU0lEKTi0uzszPAykwqQUAdFl5UCwAAAA="/>
  </w:docVars>
  <w:rsids>
    <w:rsidRoot w:val="007179E0"/>
    <w:rsid w:val="0000218E"/>
    <w:rsid w:val="000037A5"/>
    <w:rsid w:val="00006E1C"/>
    <w:rsid w:val="00010900"/>
    <w:rsid w:val="00014050"/>
    <w:rsid w:val="00015B31"/>
    <w:rsid w:val="00017767"/>
    <w:rsid w:val="000205FF"/>
    <w:rsid w:val="00045E01"/>
    <w:rsid w:val="00052825"/>
    <w:rsid w:val="00056509"/>
    <w:rsid w:val="000635A4"/>
    <w:rsid w:val="000655FA"/>
    <w:rsid w:val="0007167E"/>
    <w:rsid w:val="0009141C"/>
    <w:rsid w:val="000C7EDE"/>
    <w:rsid w:val="000D4B03"/>
    <w:rsid w:val="000E7155"/>
    <w:rsid w:val="00104E87"/>
    <w:rsid w:val="00105F1C"/>
    <w:rsid w:val="0012343C"/>
    <w:rsid w:val="0013012A"/>
    <w:rsid w:val="001660BD"/>
    <w:rsid w:val="0017435C"/>
    <w:rsid w:val="00176D97"/>
    <w:rsid w:val="00184CE8"/>
    <w:rsid w:val="0019241A"/>
    <w:rsid w:val="00193146"/>
    <w:rsid w:val="001A6D3E"/>
    <w:rsid w:val="001B5740"/>
    <w:rsid w:val="001E21D3"/>
    <w:rsid w:val="0021132C"/>
    <w:rsid w:val="00215056"/>
    <w:rsid w:val="00220865"/>
    <w:rsid w:val="00221F01"/>
    <w:rsid w:val="0023177A"/>
    <w:rsid w:val="00256F5F"/>
    <w:rsid w:val="00264BA1"/>
    <w:rsid w:val="00285949"/>
    <w:rsid w:val="00294126"/>
    <w:rsid w:val="002A5870"/>
    <w:rsid w:val="002A66B7"/>
    <w:rsid w:val="002B4C1A"/>
    <w:rsid w:val="002B5E5A"/>
    <w:rsid w:val="002B7EE3"/>
    <w:rsid w:val="002D793F"/>
    <w:rsid w:val="002F159E"/>
    <w:rsid w:val="002F437B"/>
    <w:rsid w:val="00300148"/>
    <w:rsid w:val="003031C3"/>
    <w:rsid w:val="00303931"/>
    <w:rsid w:val="00306830"/>
    <w:rsid w:val="0031481F"/>
    <w:rsid w:val="0031770A"/>
    <w:rsid w:val="00327C63"/>
    <w:rsid w:val="00340331"/>
    <w:rsid w:val="00341F9C"/>
    <w:rsid w:val="00343435"/>
    <w:rsid w:val="00351D3C"/>
    <w:rsid w:val="00351D70"/>
    <w:rsid w:val="00357724"/>
    <w:rsid w:val="003659CF"/>
    <w:rsid w:val="00386BB0"/>
    <w:rsid w:val="00390C1D"/>
    <w:rsid w:val="003962AC"/>
    <w:rsid w:val="003A02B9"/>
    <w:rsid w:val="003A165A"/>
    <w:rsid w:val="003E13F8"/>
    <w:rsid w:val="003E572A"/>
    <w:rsid w:val="003F019C"/>
    <w:rsid w:val="004118D8"/>
    <w:rsid w:val="0041605C"/>
    <w:rsid w:val="00423233"/>
    <w:rsid w:val="004265EC"/>
    <w:rsid w:val="004308C1"/>
    <w:rsid w:val="004361CD"/>
    <w:rsid w:val="004365F2"/>
    <w:rsid w:val="0043791F"/>
    <w:rsid w:val="0044370F"/>
    <w:rsid w:val="00445A28"/>
    <w:rsid w:val="004468CF"/>
    <w:rsid w:val="00452A6D"/>
    <w:rsid w:val="00471B9C"/>
    <w:rsid w:val="004757FE"/>
    <w:rsid w:val="00477360"/>
    <w:rsid w:val="00480DEB"/>
    <w:rsid w:val="00484419"/>
    <w:rsid w:val="00485289"/>
    <w:rsid w:val="00486C50"/>
    <w:rsid w:val="004A3286"/>
    <w:rsid w:val="004B1EAB"/>
    <w:rsid w:val="004B3882"/>
    <w:rsid w:val="004C2023"/>
    <w:rsid w:val="004C4EBE"/>
    <w:rsid w:val="004D1140"/>
    <w:rsid w:val="004E009B"/>
    <w:rsid w:val="004E48CD"/>
    <w:rsid w:val="004F258C"/>
    <w:rsid w:val="004F4F63"/>
    <w:rsid w:val="004F6FF7"/>
    <w:rsid w:val="004F76EA"/>
    <w:rsid w:val="00500F3A"/>
    <w:rsid w:val="005049BA"/>
    <w:rsid w:val="00520A30"/>
    <w:rsid w:val="005308DC"/>
    <w:rsid w:val="005325BF"/>
    <w:rsid w:val="00542600"/>
    <w:rsid w:val="00566AC7"/>
    <w:rsid w:val="00573891"/>
    <w:rsid w:val="00584D7E"/>
    <w:rsid w:val="00591E2A"/>
    <w:rsid w:val="005A0B5F"/>
    <w:rsid w:val="005A0DC5"/>
    <w:rsid w:val="005B2A6C"/>
    <w:rsid w:val="005B7FF8"/>
    <w:rsid w:val="005C4D72"/>
    <w:rsid w:val="005F499C"/>
    <w:rsid w:val="005F6474"/>
    <w:rsid w:val="005F7F54"/>
    <w:rsid w:val="00600541"/>
    <w:rsid w:val="00615DB4"/>
    <w:rsid w:val="00631CD8"/>
    <w:rsid w:val="00636614"/>
    <w:rsid w:val="006370DB"/>
    <w:rsid w:val="006372C4"/>
    <w:rsid w:val="0066175A"/>
    <w:rsid w:val="00661A33"/>
    <w:rsid w:val="00662135"/>
    <w:rsid w:val="00675A79"/>
    <w:rsid w:val="00684722"/>
    <w:rsid w:val="00684C19"/>
    <w:rsid w:val="006868BC"/>
    <w:rsid w:val="006C01B5"/>
    <w:rsid w:val="006C38B6"/>
    <w:rsid w:val="006C7FD5"/>
    <w:rsid w:val="006D1036"/>
    <w:rsid w:val="006E036F"/>
    <w:rsid w:val="006E38A8"/>
    <w:rsid w:val="006F1839"/>
    <w:rsid w:val="006F192E"/>
    <w:rsid w:val="00702C99"/>
    <w:rsid w:val="007179E0"/>
    <w:rsid w:val="00722784"/>
    <w:rsid w:val="00747AA4"/>
    <w:rsid w:val="00753963"/>
    <w:rsid w:val="00754474"/>
    <w:rsid w:val="00754E59"/>
    <w:rsid w:val="007753F5"/>
    <w:rsid w:val="00783BC1"/>
    <w:rsid w:val="00784EF0"/>
    <w:rsid w:val="0078652B"/>
    <w:rsid w:val="00786E6E"/>
    <w:rsid w:val="007912D1"/>
    <w:rsid w:val="007B7FC4"/>
    <w:rsid w:val="007E2B54"/>
    <w:rsid w:val="007E7934"/>
    <w:rsid w:val="007E7F7E"/>
    <w:rsid w:val="007F0D5D"/>
    <w:rsid w:val="00803812"/>
    <w:rsid w:val="00804B18"/>
    <w:rsid w:val="008076AB"/>
    <w:rsid w:val="0080776D"/>
    <w:rsid w:val="008162B4"/>
    <w:rsid w:val="00816E3D"/>
    <w:rsid w:val="00824310"/>
    <w:rsid w:val="0082517E"/>
    <w:rsid w:val="00825B5E"/>
    <w:rsid w:val="00840381"/>
    <w:rsid w:val="00846D70"/>
    <w:rsid w:val="00853785"/>
    <w:rsid w:val="0085598E"/>
    <w:rsid w:val="008841DE"/>
    <w:rsid w:val="00892D84"/>
    <w:rsid w:val="008A2741"/>
    <w:rsid w:val="008A7F99"/>
    <w:rsid w:val="008C1752"/>
    <w:rsid w:val="008C7833"/>
    <w:rsid w:val="008C7F86"/>
    <w:rsid w:val="008D2DE5"/>
    <w:rsid w:val="008E0DE2"/>
    <w:rsid w:val="008E2CCF"/>
    <w:rsid w:val="008F2C2B"/>
    <w:rsid w:val="00902E71"/>
    <w:rsid w:val="00904A09"/>
    <w:rsid w:val="00907CC7"/>
    <w:rsid w:val="00936D6D"/>
    <w:rsid w:val="00942553"/>
    <w:rsid w:val="00942734"/>
    <w:rsid w:val="00942F8B"/>
    <w:rsid w:val="00956739"/>
    <w:rsid w:val="00975B93"/>
    <w:rsid w:val="00975CB9"/>
    <w:rsid w:val="00983E8D"/>
    <w:rsid w:val="0099429B"/>
    <w:rsid w:val="009B4D09"/>
    <w:rsid w:val="009D04A4"/>
    <w:rsid w:val="00A00425"/>
    <w:rsid w:val="00A00873"/>
    <w:rsid w:val="00A10ABD"/>
    <w:rsid w:val="00A1458B"/>
    <w:rsid w:val="00A23CD8"/>
    <w:rsid w:val="00A33928"/>
    <w:rsid w:val="00A45B6D"/>
    <w:rsid w:val="00A51E2D"/>
    <w:rsid w:val="00A67CEC"/>
    <w:rsid w:val="00A95273"/>
    <w:rsid w:val="00A96A8F"/>
    <w:rsid w:val="00AB0F4E"/>
    <w:rsid w:val="00AB22E5"/>
    <w:rsid w:val="00AB5E01"/>
    <w:rsid w:val="00AD765D"/>
    <w:rsid w:val="00AF570B"/>
    <w:rsid w:val="00AF7CC1"/>
    <w:rsid w:val="00B01E68"/>
    <w:rsid w:val="00B12E61"/>
    <w:rsid w:val="00B3010E"/>
    <w:rsid w:val="00B463E4"/>
    <w:rsid w:val="00B5136F"/>
    <w:rsid w:val="00B543C6"/>
    <w:rsid w:val="00B63105"/>
    <w:rsid w:val="00B8412F"/>
    <w:rsid w:val="00B932B9"/>
    <w:rsid w:val="00BA16F1"/>
    <w:rsid w:val="00BA348E"/>
    <w:rsid w:val="00BA5EC4"/>
    <w:rsid w:val="00BB45CE"/>
    <w:rsid w:val="00BC38F5"/>
    <w:rsid w:val="00BD0B4A"/>
    <w:rsid w:val="00BD1D23"/>
    <w:rsid w:val="00BD669C"/>
    <w:rsid w:val="00BE7A4C"/>
    <w:rsid w:val="00C023C8"/>
    <w:rsid w:val="00C0279E"/>
    <w:rsid w:val="00C02EE0"/>
    <w:rsid w:val="00C043B0"/>
    <w:rsid w:val="00C050CD"/>
    <w:rsid w:val="00C10FB1"/>
    <w:rsid w:val="00C1425D"/>
    <w:rsid w:val="00C15E1F"/>
    <w:rsid w:val="00C22EFD"/>
    <w:rsid w:val="00C327B7"/>
    <w:rsid w:val="00C53A17"/>
    <w:rsid w:val="00C540A8"/>
    <w:rsid w:val="00C55A73"/>
    <w:rsid w:val="00C56BB7"/>
    <w:rsid w:val="00C91014"/>
    <w:rsid w:val="00CA069B"/>
    <w:rsid w:val="00CC2F22"/>
    <w:rsid w:val="00CC4775"/>
    <w:rsid w:val="00CD2C1C"/>
    <w:rsid w:val="00CD74A7"/>
    <w:rsid w:val="00CF4A04"/>
    <w:rsid w:val="00CF63C8"/>
    <w:rsid w:val="00D006DB"/>
    <w:rsid w:val="00D01801"/>
    <w:rsid w:val="00D06709"/>
    <w:rsid w:val="00D366CF"/>
    <w:rsid w:val="00D442F9"/>
    <w:rsid w:val="00D54D3C"/>
    <w:rsid w:val="00D56F22"/>
    <w:rsid w:val="00D84BED"/>
    <w:rsid w:val="00DA091E"/>
    <w:rsid w:val="00DA406E"/>
    <w:rsid w:val="00DB2822"/>
    <w:rsid w:val="00DC15D2"/>
    <w:rsid w:val="00DC2827"/>
    <w:rsid w:val="00DC3AB4"/>
    <w:rsid w:val="00DD5893"/>
    <w:rsid w:val="00DE7A63"/>
    <w:rsid w:val="00DF7A93"/>
    <w:rsid w:val="00E05445"/>
    <w:rsid w:val="00E063BE"/>
    <w:rsid w:val="00E2105B"/>
    <w:rsid w:val="00E21939"/>
    <w:rsid w:val="00E260B6"/>
    <w:rsid w:val="00E2699C"/>
    <w:rsid w:val="00E31191"/>
    <w:rsid w:val="00E35926"/>
    <w:rsid w:val="00E43E95"/>
    <w:rsid w:val="00E45756"/>
    <w:rsid w:val="00E46353"/>
    <w:rsid w:val="00E47364"/>
    <w:rsid w:val="00E71DBE"/>
    <w:rsid w:val="00E74101"/>
    <w:rsid w:val="00E90BF4"/>
    <w:rsid w:val="00EA6456"/>
    <w:rsid w:val="00EB0AAE"/>
    <w:rsid w:val="00EB7A6D"/>
    <w:rsid w:val="00ED3574"/>
    <w:rsid w:val="00EE79FC"/>
    <w:rsid w:val="00F019D6"/>
    <w:rsid w:val="00F07159"/>
    <w:rsid w:val="00F204F7"/>
    <w:rsid w:val="00F2061F"/>
    <w:rsid w:val="00F33FBE"/>
    <w:rsid w:val="00F414F9"/>
    <w:rsid w:val="00F44EA3"/>
    <w:rsid w:val="00F57BB8"/>
    <w:rsid w:val="00F907E9"/>
    <w:rsid w:val="00FA2C0F"/>
    <w:rsid w:val="00FB3720"/>
    <w:rsid w:val="00FB7113"/>
    <w:rsid w:val="00FD1D2F"/>
    <w:rsid w:val="00FF1AEC"/>
    <w:rsid w:val="00FF2C14"/>
    <w:rsid w:val="0454B138"/>
    <w:rsid w:val="0E3804AA"/>
    <w:rsid w:val="0F99B152"/>
    <w:rsid w:val="15BA17BA"/>
    <w:rsid w:val="1813A970"/>
    <w:rsid w:val="185F782F"/>
    <w:rsid w:val="1B1B6A5D"/>
    <w:rsid w:val="2662C909"/>
    <w:rsid w:val="288E912B"/>
    <w:rsid w:val="2EACF326"/>
    <w:rsid w:val="318315A1"/>
    <w:rsid w:val="36453740"/>
    <w:rsid w:val="41CD58A9"/>
    <w:rsid w:val="560DC189"/>
    <w:rsid w:val="5C4DBE2D"/>
    <w:rsid w:val="5E5D3F0F"/>
    <w:rsid w:val="61548EA4"/>
    <w:rsid w:val="6865A767"/>
    <w:rsid w:val="6ABC9C98"/>
    <w:rsid w:val="6F3BBB4C"/>
    <w:rsid w:val="797A1A05"/>
    <w:rsid w:val="7B8EE892"/>
    <w:rsid w:val="7D136559"/>
    <w:rsid w:val="7DC3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7312F"/>
  <w15:chartTrackingRefBased/>
  <w15:docId w15:val="{5B7DFFC7-2169-4C99-8BAF-4B7939FAB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BA1"/>
    <w:rPr>
      <w:rFonts w:ascii="Arial Nova Light" w:hAnsi="Arial Nova Light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25BF"/>
    <w:pPr>
      <w:keepNext/>
      <w:keepLines/>
      <w:spacing w:before="240" w:after="0"/>
      <w:outlineLvl w:val="0"/>
    </w:pPr>
    <w:rPr>
      <w:rFonts w:ascii="Arial Nova" w:eastAsiaTheme="majorEastAsia" w:hAnsi="Arial Nova" w:cstheme="majorBidi"/>
      <w:sz w:val="36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60B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325BF"/>
    <w:pPr>
      <w:spacing w:after="0" w:line="240" w:lineRule="auto"/>
      <w:contextualSpacing/>
    </w:pPr>
    <w:rPr>
      <w:rFonts w:ascii="Arial Nova" w:eastAsiaTheme="majorEastAsia" w:hAnsi="Arial Nova" w:cstheme="majorBidi"/>
      <w:b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25BF"/>
    <w:rPr>
      <w:rFonts w:ascii="Arial Nova" w:eastAsiaTheme="majorEastAsia" w:hAnsi="Arial Nova" w:cstheme="majorBidi"/>
      <w:b/>
      <w:spacing w:val="-10"/>
      <w:kern w:val="28"/>
      <w:sz w:val="72"/>
      <w:szCs w:val="5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325BF"/>
    <w:rPr>
      <w:rFonts w:ascii="Arial Nova" w:eastAsiaTheme="majorEastAsia" w:hAnsi="Arial Nova" w:cstheme="majorBidi"/>
      <w:sz w:val="36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BA5EC4"/>
    <w:pPr>
      <w:ind w:left="720"/>
      <w:contextualSpacing/>
    </w:pPr>
  </w:style>
  <w:style w:type="table" w:styleId="TableGrid">
    <w:name w:val="Table Grid"/>
    <w:basedOn w:val="TableNormal"/>
    <w:rsid w:val="00E741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1660B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paragraph" w:customStyle="1" w:styleId="TableText">
    <w:name w:val="Table Text"/>
    <w:basedOn w:val="Normal"/>
    <w:rsid w:val="001660BD"/>
    <w:pPr>
      <w:spacing w:before="80" w:after="80" w:line="240" w:lineRule="auto"/>
    </w:pPr>
    <w:rPr>
      <w:rFonts w:ascii="Verdana" w:eastAsia="Times New Roman" w:hAnsi="Verdana" w:cs="Times New Roman"/>
      <w:sz w:val="20"/>
      <w:szCs w:val="24"/>
      <w:lang w:val="en-AU" w:eastAsia="en-AU"/>
    </w:rPr>
  </w:style>
  <w:style w:type="paragraph" w:customStyle="1" w:styleId="TableHeading">
    <w:name w:val="Table Heading"/>
    <w:basedOn w:val="TableText"/>
    <w:rsid w:val="001660BD"/>
    <w:pPr>
      <w:keepNext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42F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2F8B"/>
    <w:rPr>
      <w:rFonts w:ascii="Arial Nova Light" w:hAnsi="Arial Nova Light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42F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2F8B"/>
    <w:rPr>
      <w:rFonts w:ascii="Arial Nova Light" w:hAnsi="Arial Nova Light"/>
      <w:sz w:val="24"/>
      <w:lang w:val="en-GB"/>
    </w:rPr>
  </w:style>
  <w:style w:type="character" w:styleId="Strong">
    <w:name w:val="Strong"/>
    <w:basedOn w:val="DefaultParagraphFont"/>
    <w:uiPriority w:val="22"/>
    <w:qFormat/>
    <w:rsid w:val="00343435"/>
    <w:rPr>
      <w:b/>
      <w:bCs/>
    </w:rPr>
  </w:style>
  <w:style w:type="character" w:styleId="Hyperlink">
    <w:name w:val="Hyperlink"/>
    <w:basedOn w:val="DefaultParagraphFont"/>
    <w:uiPriority w:val="99"/>
    <w:unhideWhenUsed/>
    <w:rsid w:val="0034343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51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melottimedia.com.a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melottimedia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1024</Words>
  <Characters>5837</Characters>
  <Application>Microsoft Office Word</Application>
  <DocSecurity>0</DocSecurity>
  <Lines>48</Lines>
  <Paragraphs>13</Paragraphs>
  <ScaleCrop>false</ScaleCrop>
  <Company/>
  <LinksUpToDate>false</LinksUpToDate>
  <CharactersWithSpaces>6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Melotti</dc:creator>
  <cp:keywords/>
  <dc:description/>
  <cp:lastModifiedBy>Ansherina Cayanan</cp:lastModifiedBy>
  <cp:revision>5</cp:revision>
  <dcterms:created xsi:type="dcterms:W3CDTF">2021-06-24T01:40:00Z</dcterms:created>
  <dcterms:modified xsi:type="dcterms:W3CDTF">2022-03-22T05:50:00Z</dcterms:modified>
</cp:coreProperties>
</file>